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1AAB4" w14:textId="7CAD0652" w:rsidR="00741CC4" w:rsidRPr="009322CB" w:rsidRDefault="00741CC4" w:rsidP="00741CC4">
      <w:pPr>
        <w:tabs>
          <w:tab w:val="left" w:pos="2840"/>
        </w:tabs>
        <w:rPr>
          <w:b/>
          <w:bCs/>
          <w:noProof/>
          <w:color w:val="FF0000"/>
          <w:sz w:val="28"/>
          <w:szCs w:val="28"/>
          <w:lang w:eastAsia="ko-KR"/>
        </w:rPr>
      </w:pPr>
      <w:r w:rsidRPr="005E34DB">
        <w:rPr>
          <w:b/>
          <w:bCs/>
          <w:noProof/>
          <w:color w:val="FF0000"/>
          <w:sz w:val="28"/>
          <w:szCs w:val="28"/>
          <w:highlight w:val="yellow"/>
          <w:lang w:val="it-IT" w:eastAsia="it-IT"/>
        </w:rPr>
        <mc:AlternateContent>
          <mc:Choice Requires="wps">
            <w:drawing>
              <wp:anchor distT="0" distB="0" distL="114300" distR="114300" simplePos="0" relativeHeight="251658240" behindDoc="0" locked="0" layoutInCell="1" allowOverlap="1" wp14:anchorId="4C18EF63" wp14:editId="470D5177">
                <wp:simplePos x="0" y="0"/>
                <wp:positionH relativeFrom="column">
                  <wp:posOffset>1852930</wp:posOffset>
                </wp:positionH>
                <wp:positionV relativeFrom="paragraph">
                  <wp:posOffset>-75755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wps:spPr>
                      <wps:txbx>
                        <w:txbxContent>
                          <w:p w14:paraId="07103F44" w14:textId="77777777" w:rsidR="00CB675F" w:rsidRPr="00D00E4D" w:rsidRDefault="00CB675F" w:rsidP="00BE6081">
                            <w:pPr>
                              <w:spacing w:line="240" w:lineRule="auto"/>
                              <w:rPr>
                                <w:rFonts w:cs="Arial"/>
                                <w:b/>
                                <w:bCs/>
                                <w:sz w:val="12"/>
                                <w:szCs w:val="12"/>
                                <w:lang w:val="it-IT"/>
                              </w:rPr>
                            </w:pPr>
                            <w:r>
                              <w:rPr>
                                <w:rFonts w:cs="Arial"/>
                                <w:b/>
                                <w:bCs/>
                                <w:sz w:val="12"/>
                                <w:szCs w:val="12"/>
                                <w:lang w:val="it-IT"/>
                              </w:rPr>
                              <w:t>Contatti:</w:t>
                            </w:r>
                          </w:p>
                          <w:p w14:paraId="1557C11D" w14:textId="77777777" w:rsidR="00CB675F" w:rsidRPr="00D00E4D" w:rsidRDefault="00CB675F" w:rsidP="00BE6081">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62982BDB" w14:textId="77777777" w:rsidR="00CB675F" w:rsidRPr="003F2005" w:rsidRDefault="00CB675F" w:rsidP="00BE6081">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w:t>
                            </w:r>
                            <w:proofErr w:type="spellStart"/>
                            <w:r w:rsidRPr="003F2005">
                              <w:rPr>
                                <w:rFonts w:cs="Arial"/>
                                <w:sz w:val="12"/>
                                <w:szCs w:val="12"/>
                                <w:lang w:val="it-IT" w:eastAsia="ko-KR"/>
                              </w:rPr>
                              <w:t>Specialist</w:t>
                            </w:r>
                            <w:proofErr w:type="spellEnd"/>
                          </w:p>
                          <w:p w14:paraId="02D764DA" w14:textId="77777777" w:rsidR="00CB675F" w:rsidRPr="00BA517F" w:rsidRDefault="00CB675F" w:rsidP="00BE6081">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1C44AF14" w14:textId="77777777" w:rsidR="00CB675F" w:rsidRPr="00BA517F" w:rsidRDefault="00CB675F" w:rsidP="00BE6081">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0" w:history="1">
                              <w:r w:rsidRPr="00706012">
                                <w:rPr>
                                  <w:rStyle w:val="Collegamentoipertestuale"/>
                                  <w:rFonts w:cs="Arial"/>
                                  <w:sz w:val="12"/>
                                  <w:szCs w:val="12"/>
                                  <w:lang w:val="de-DE"/>
                                </w:rPr>
                                <w:t>francesco.cremonesi@kia.it</w:t>
                              </w:r>
                            </w:hyperlink>
                            <w:r>
                              <w:rPr>
                                <w:rFonts w:cs="Arial"/>
                                <w:sz w:val="12"/>
                                <w:szCs w:val="12"/>
                                <w:lang w:val="de-DE"/>
                              </w:rPr>
                              <w:t xml:space="preserve">                              E: </w:t>
                            </w:r>
                            <w:hyperlink r:id="rId11" w:history="1">
                              <w:r w:rsidRPr="00EB18AA">
                                <w:rPr>
                                  <w:rStyle w:val="Collegamentoipertestuale"/>
                                  <w:rFonts w:cs="Arial"/>
                                  <w:sz w:val="12"/>
                                  <w:szCs w:val="12"/>
                                  <w:lang w:val="de-DE"/>
                                </w:rPr>
                                <w:t>cristina.nichifor@kia.it</w:t>
                              </w:r>
                            </w:hyperlink>
                            <w:r>
                              <w:rPr>
                                <w:rFonts w:cs="Arial"/>
                                <w:sz w:val="12"/>
                                <w:szCs w:val="12"/>
                                <w:lang w:val="de-DE"/>
                              </w:rPr>
                              <w:t xml:space="preserve"> </w:t>
                            </w:r>
                          </w:p>
                          <w:p w14:paraId="1E6F280D" w14:textId="4E50A67F" w:rsidR="00CB675F" w:rsidRPr="00BA517F" w:rsidRDefault="00CB675F" w:rsidP="00741CC4">
                            <w:pPr>
                              <w:spacing w:line="240" w:lineRule="auto"/>
                              <w:rPr>
                                <w:rFonts w:cs="Arial"/>
                                <w:sz w:val="12"/>
                                <w:szCs w:val="12"/>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8EF63" id="_x0000_t202" coordsize="21600,21600" o:spt="202" path="m,l,21600r21600,l21600,xe">
                <v:stroke joinstyle="miter"/>
                <v:path gradientshapeok="t" o:connecttype="rect"/>
              </v:shapetype>
              <v:shape id="Text Box 2" o:spid="_x0000_s1026" type="#_x0000_t202" style="position:absolute;margin-left:145.9pt;margin-top:-59.65pt;width:355.5pt;height:4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" filled="f" stroked="f">
                <v:textbox>
                  <w:txbxContent>
                    <w:p w14:paraId="07103F44" w14:textId="77777777" w:rsidR="00CB675F" w:rsidRPr="00D00E4D" w:rsidRDefault="00CB675F" w:rsidP="00BE6081">
                      <w:pPr>
                        <w:spacing w:line="240" w:lineRule="auto"/>
                        <w:rPr>
                          <w:rFonts w:cs="Arial"/>
                          <w:b/>
                          <w:bCs/>
                          <w:sz w:val="12"/>
                          <w:szCs w:val="12"/>
                          <w:lang w:val="it-IT"/>
                        </w:rPr>
                      </w:pPr>
                      <w:r>
                        <w:rPr>
                          <w:rFonts w:cs="Arial"/>
                          <w:b/>
                          <w:bCs/>
                          <w:sz w:val="12"/>
                          <w:szCs w:val="12"/>
                          <w:lang w:val="it-IT"/>
                        </w:rPr>
                        <w:t>Contatti:</w:t>
                      </w:r>
                    </w:p>
                    <w:p w14:paraId="1557C11D" w14:textId="77777777" w:rsidR="00CB675F" w:rsidRPr="00D00E4D" w:rsidRDefault="00CB675F" w:rsidP="00BE6081">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62982BDB" w14:textId="77777777" w:rsidR="00CB675F" w:rsidRPr="003F2005" w:rsidRDefault="00CB675F" w:rsidP="00BE6081">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w:t>
                      </w:r>
                      <w:proofErr w:type="spellStart"/>
                      <w:r w:rsidRPr="003F2005">
                        <w:rPr>
                          <w:rFonts w:cs="Arial"/>
                          <w:sz w:val="12"/>
                          <w:szCs w:val="12"/>
                          <w:lang w:val="it-IT" w:eastAsia="ko-KR"/>
                        </w:rPr>
                        <w:t>Specialist</w:t>
                      </w:r>
                      <w:proofErr w:type="spellEnd"/>
                    </w:p>
                    <w:p w14:paraId="02D764DA" w14:textId="77777777" w:rsidR="00CB675F" w:rsidRPr="00BA517F" w:rsidRDefault="00CB675F" w:rsidP="00BE6081">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1C44AF14" w14:textId="77777777" w:rsidR="00CB675F" w:rsidRPr="00BA517F" w:rsidRDefault="00CB675F" w:rsidP="00BE6081">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2" w:history="1">
                        <w:r w:rsidRPr="00706012">
                          <w:rPr>
                            <w:rStyle w:val="Collegamentoipertestuale"/>
                            <w:rFonts w:cs="Arial"/>
                            <w:sz w:val="12"/>
                            <w:szCs w:val="12"/>
                            <w:lang w:val="de-DE"/>
                          </w:rPr>
                          <w:t>francesco.cremonesi@kia.it</w:t>
                        </w:r>
                      </w:hyperlink>
                      <w:r>
                        <w:rPr>
                          <w:rFonts w:cs="Arial"/>
                          <w:sz w:val="12"/>
                          <w:szCs w:val="12"/>
                          <w:lang w:val="de-DE"/>
                        </w:rPr>
                        <w:t xml:space="preserve">                              E: </w:t>
                      </w:r>
                      <w:hyperlink r:id="rId13" w:history="1">
                        <w:r w:rsidRPr="00EB18AA">
                          <w:rPr>
                            <w:rStyle w:val="Collegamentoipertestuale"/>
                            <w:rFonts w:cs="Arial"/>
                            <w:sz w:val="12"/>
                            <w:szCs w:val="12"/>
                            <w:lang w:val="de-DE"/>
                          </w:rPr>
                          <w:t>cristina.nichifor@kia.it</w:t>
                        </w:r>
                      </w:hyperlink>
                      <w:r>
                        <w:rPr>
                          <w:rFonts w:cs="Arial"/>
                          <w:sz w:val="12"/>
                          <w:szCs w:val="12"/>
                          <w:lang w:val="de-DE"/>
                        </w:rPr>
                        <w:t xml:space="preserve"> </w:t>
                      </w:r>
                    </w:p>
                    <w:p w14:paraId="1E6F280D" w14:textId="4E50A67F" w:rsidR="00CB675F" w:rsidRPr="00BA517F" w:rsidRDefault="00CB675F" w:rsidP="00741CC4">
                      <w:pPr>
                        <w:spacing w:line="240" w:lineRule="auto"/>
                        <w:rPr>
                          <w:rFonts w:cs="Arial"/>
                          <w:sz w:val="12"/>
                          <w:szCs w:val="12"/>
                          <w:lang w:val="de-DE"/>
                        </w:rPr>
                      </w:pPr>
                    </w:p>
                  </w:txbxContent>
                </v:textbox>
              </v:shape>
            </w:pict>
          </mc:Fallback>
        </mc:AlternateContent>
      </w:r>
    </w:p>
    <w:p w14:paraId="4EBD0650" w14:textId="77777777" w:rsidR="002C237D" w:rsidRPr="009322CB" w:rsidRDefault="002C237D" w:rsidP="00741CC4">
      <w:pPr>
        <w:tabs>
          <w:tab w:val="left" w:pos="2840"/>
        </w:tabs>
        <w:rPr>
          <w:b/>
          <w:bCs/>
          <w:color w:val="FF0000"/>
          <w:sz w:val="28"/>
          <w:szCs w:val="28"/>
        </w:rPr>
      </w:pPr>
    </w:p>
    <w:p w14:paraId="17641F1E" w14:textId="4AE9BCCD" w:rsidR="00741CC4" w:rsidRPr="002A10AA" w:rsidRDefault="00741CC4" w:rsidP="002A10AA">
      <w:pPr>
        <w:spacing w:line="240" w:lineRule="auto"/>
        <w:rPr>
          <w:rFonts w:cs="Arial"/>
          <w:b/>
          <w:bCs/>
          <w:color w:val="000000" w:themeColor="text1"/>
          <w:sz w:val="40"/>
          <w:szCs w:val="40"/>
          <w:lang w:val="it-IT"/>
        </w:rPr>
      </w:pPr>
      <w:r w:rsidRPr="004664F9">
        <w:rPr>
          <w:rFonts w:ascii="Arial Black" w:hAnsi="Arial Black"/>
          <w:color w:val="EA0029"/>
          <w:sz w:val="52"/>
          <w:szCs w:val="52"/>
          <w:lang w:val="it-IT"/>
        </w:rPr>
        <w:t>NEWS</w:t>
      </w:r>
      <w:r w:rsidR="002A10AA" w:rsidRPr="004664F9">
        <w:rPr>
          <w:rFonts w:ascii="Arial Black" w:hAnsi="Arial Black"/>
          <w:color w:val="EA0029"/>
          <w:sz w:val="52"/>
          <w:szCs w:val="52"/>
          <w:lang w:val="it-IT"/>
        </w:rPr>
        <w:br/>
      </w:r>
    </w:p>
    <w:p w14:paraId="08AD14BB" w14:textId="6EF9F55F" w:rsidR="002A10AA" w:rsidRPr="002A10AA" w:rsidRDefault="002A10AA" w:rsidP="000C78AD">
      <w:pPr>
        <w:pStyle w:val="Paragrafoelenco"/>
        <w:ind w:left="0"/>
        <w:jc w:val="center"/>
        <w:rPr>
          <w:rFonts w:cs="Arial"/>
          <w:b/>
          <w:bCs/>
          <w:color w:val="000000" w:themeColor="text1"/>
          <w:sz w:val="40"/>
          <w:szCs w:val="40"/>
          <w:lang w:val="it-IT"/>
        </w:rPr>
      </w:pPr>
      <w:r w:rsidRPr="002A10AA">
        <w:rPr>
          <w:rFonts w:cs="Arial"/>
          <w:b/>
          <w:bCs/>
          <w:color w:val="000000" w:themeColor="text1"/>
          <w:sz w:val="40"/>
          <w:szCs w:val="40"/>
          <w:lang w:val="it-IT"/>
        </w:rPr>
        <w:t>La mobilità elettrica suona una nuova musica</w:t>
      </w:r>
      <w:r w:rsidRPr="002A10AA">
        <w:rPr>
          <w:rFonts w:cs="Arial"/>
          <w:b/>
          <w:bCs/>
          <w:color w:val="000000" w:themeColor="text1"/>
          <w:sz w:val="40"/>
          <w:szCs w:val="40"/>
          <w:lang w:val="it-IT"/>
        </w:rPr>
        <w:br/>
        <w:t>Arriva in Italia Nuova</w:t>
      </w:r>
      <w:r>
        <w:rPr>
          <w:rFonts w:cs="Arial"/>
          <w:b/>
          <w:bCs/>
          <w:color w:val="000000" w:themeColor="text1"/>
          <w:sz w:val="40"/>
          <w:szCs w:val="40"/>
          <w:lang w:val="it-IT"/>
        </w:rPr>
        <w:t xml:space="preserve"> </w:t>
      </w:r>
      <w:r w:rsidRPr="002A10AA">
        <w:rPr>
          <w:rFonts w:cs="Arial"/>
          <w:b/>
          <w:bCs/>
          <w:color w:val="000000" w:themeColor="text1"/>
          <w:sz w:val="40"/>
          <w:szCs w:val="40"/>
          <w:lang w:val="it-IT"/>
        </w:rPr>
        <w:t>Niro</w:t>
      </w:r>
    </w:p>
    <w:p w14:paraId="05632FDA" w14:textId="1274E6D2" w:rsidR="006171FE" w:rsidRPr="002A10AA" w:rsidRDefault="002A10AA" w:rsidP="000C78AD">
      <w:pPr>
        <w:pStyle w:val="Paragrafoelenco"/>
        <w:ind w:left="0"/>
        <w:jc w:val="center"/>
        <w:rPr>
          <w:rFonts w:cs="Arial"/>
          <w:b/>
          <w:bCs/>
          <w:color w:val="000000" w:themeColor="text1"/>
          <w:sz w:val="24"/>
          <w:szCs w:val="24"/>
          <w:lang w:val="it-IT" w:eastAsia="ko-KR"/>
        </w:rPr>
      </w:pPr>
      <w:r w:rsidRPr="002A10AA">
        <w:rPr>
          <w:rFonts w:cs="Arial"/>
          <w:b/>
          <w:bCs/>
          <w:color w:val="000000" w:themeColor="text1"/>
          <w:sz w:val="40"/>
          <w:szCs w:val="40"/>
          <w:lang w:val="it-IT"/>
        </w:rPr>
        <w:t xml:space="preserve">E per scoprirla Kia lancia il progetto </w:t>
      </w:r>
      <w:r>
        <w:rPr>
          <w:rFonts w:cs="Arial"/>
          <w:b/>
          <w:bCs/>
          <w:color w:val="000000" w:themeColor="text1"/>
          <w:sz w:val="40"/>
          <w:szCs w:val="40"/>
          <w:lang w:val="it-IT"/>
        </w:rPr>
        <w:br/>
      </w:r>
      <w:r w:rsidRPr="002A10AA">
        <w:rPr>
          <w:rFonts w:cs="Arial"/>
          <w:b/>
          <w:bCs/>
          <w:color w:val="000000" w:themeColor="text1"/>
          <w:sz w:val="40"/>
          <w:szCs w:val="40"/>
          <w:lang w:val="it-IT"/>
        </w:rPr>
        <w:t xml:space="preserve">“Sounds </w:t>
      </w:r>
      <w:proofErr w:type="spellStart"/>
      <w:r w:rsidRPr="002A10AA">
        <w:rPr>
          <w:rFonts w:cs="Arial"/>
          <w:b/>
          <w:bCs/>
          <w:color w:val="000000" w:themeColor="text1"/>
          <w:sz w:val="40"/>
          <w:szCs w:val="40"/>
          <w:lang w:val="it-IT"/>
        </w:rPr>
        <w:t>Wonderful</w:t>
      </w:r>
      <w:proofErr w:type="spellEnd"/>
      <w:r w:rsidRPr="002A10AA">
        <w:rPr>
          <w:rFonts w:cs="Arial"/>
          <w:b/>
          <w:bCs/>
          <w:color w:val="000000" w:themeColor="text1"/>
          <w:sz w:val="40"/>
          <w:szCs w:val="40"/>
          <w:lang w:val="it-IT"/>
        </w:rPr>
        <w:t>”</w:t>
      </w:r>
      <w:r w:rsidR="004516C5">
        <w:rPr>
          <w:rFonts w:cs="Arial"/>
          <w:b/>
          <w:bCs/>
          <w:color w:val="000000" w:themeColor="text1"/>
          <w:sz w:val="40"/>
          <w:szCs w:val="40"/>
          <w:lang w:val="it-IT"/>
        </w:rPr>
        <w:t xml:space="preserve"> insieme a Mahmood</w:t>
      </w:r>
      <w:r w:rsidR="00C52CFF" w:rsidRPr="002A10AA">
        <w:rPr>
          <w:rFonts w:cs="Arial"/>
          <w:b/>
          <w:bCs/>
          <w:color w:val="000000" w:themeColor="text1"/>
          <w:sz w:val="24"/>
          <w:szCs w:val="24"/>
          <w:lang w:val="it-IT" w:eastAsia="ko-KR"/>
        </w:rPr>
        <w:br/>
      </w:r>
    </w:p>
    <w:p w14:paraId="74F01CF0" w14:textId="6E92F57C" w:rsidR="000C1E5B" w:rsidRDefault="005B6A92" w:rsidP="00D60B19">
      <w:pPr>
        <w:pStyle w:val="NormaleWeb"/>
        <w:numPr>
          <w:ilvl w:val="0"/>
          <w:numId w:val="1"/>
        </w:numPr>
        <w:spacing w:line="360" w:lineRule="auto"/>
        <w:rPr>
          <w:rFonts w:ascii="Arial" w:eastAsia="Malgun Gothic" w:hAnsi="Arial" w:cs="Arial"/>
          <w:b/>
          <w:bCs/>
          <w:color w:val="000000" w:themeColor="text1"/>
          <w:lang w:val="it-IT"/>
        </w:rPr>
      </w:pPr>
      <w:bookmarkStart w:id="0" w:name="_Hlk62474099"/>
      <w:r>
        <w:rPr>
          <w:rFonts w:ascii="Arial" w:eastAsia="Malgun Gothic" w:hAnsi="Arial" w:cs="Arial"/>
          <w:b/>
          <w:bCs/>
          <w:color w:val="000000" w:themeColor="text1"/>
          <w:lang w:val="it-IT"/>
        </w:rPr>
        <w:t xml:space="preserve">Kia è lieta di presentare </w:t>
      </w:r>
      <w:r w:rsidR="002A10AA">
        <w:rPr>
          <w:rFonts w:ascii="Arial" w:eastAsia="Malgun Gothic" w:hAnsi="Arial" w:cs="Arial"/>
          <w:b/>
          <w:bCs/>
          <w:color w:val="000000" w:themeColor="text1"/>
          <w:lang w:val="it-IT"/>
        </w:rPr>
        <w:t>nuova Niro, il crossover manifesto di sostenibilità</w:t>
      </w:r>
    </w:p>
    <w:p w14:paraId="73ADC45C" w14:textId="0D5C85D2" w:rsidR="002A10AA" w:rsidRDefault="004664F9" w:rsidP="002A10AA">
      <w:pPr>
        <w:pStyle w:val="NormaleWeb"/>
        <w:numPr>
          <w:ilvl w:val="0"/>
          <w:numId w:val="1"/>
        </w:numPr>
        <w:spacing w:line="360" w:lineRule="auto"/>
        <w:rPr>
          <w:rFonts w:ascii="Arial" w:eastAsia="Malgun Gothic" w:hAnsi="Arial" w:cs="Arial"/>
          <w:b/>
          <w:bCs/>
          <w:color w:val="000000" w:themeColor="text1"/>
          <w:lang w:val="it-IT"/>
        </w:rPr>
      </w:pPr>
      <w:r>
        <w:rPr>
          <w:rFonts w:ascii="Arial" w:eastAsia="Malgun Gothic" w:hAnsi="Arial" w:cs="Arial"/>
          <w:b/>
          <w:bCs/>
          <w:color w:val="000000" w:themeColor="text1"/>
          <w:lang w:val="it-IT"/>
        </w:rPr>
        <w:t xml:space="preserve">Per sostenere il </w:t>
      </w:r>
      <w:proofErr w:type="spellStart"/>
      <w:r>
        <w:rPr>
          <w:rFonts w:ascii="Arial" w:eastAsia="Malgun Gothic" w:hAnsi="Arial" w:cs="Arial"/>
          <w:b/>
          <w:bCs/>
          <w:color w:val="000000" w:themeColor="text1"/>
          <w:lang w:val="it-IT"/>
        </w:rPr>
        <w:t>prelancio</w:t>
      </w:r>
      <w:proofErr w:type="spellEnd"/>
      <w:r>
        <w:rPr>
          <w:rFonts w:ascii="Arial" w:eastAsia="Malgun Gothic" w:hAnsi="Arial" w:cs="Arial"/>
          <w:b/>
          <w:bCs/>
          <w:color w:val="000000" w:themeColor="text1"/>
          <w:lang w:val="it-IT"/>
        </w:rPr>
        <w:t xml:space="preserve"> di Niro, p</w:t>
      </w:r>
      <w:r w:rsidR="002A10AA">
        <w:rPr>
          <w:rFonts w:ascii="Arial" w:eastAsia="Malgun Gothic" w:hAnsi="Arial" w:cs="Arial"/>
          <w:b/>
          <w:bCs/>
          <w:color w:val="000000" w:themeColor="text1"/>
          <w:lang w:val="it-IT"/>
        </w:rPr>
        <w:t xml:space="preserve">arte </w:t>
      </w:r>
      <w:bookmarkStart w:id="1" w:name="OLE_LINK1"/>
      <w:r w:rsidR="002A10AA">
        <w:rPr>
          <w:rFonts w:ascii="Arial" w:eastAsia="Malgun Gothic" w:hAnsi="Arial" w:cs="Arial"/>
          <w:b/>
          <w:bCs/>
          <w:color w:val="000000" w:themeColor="text1"/>
          <w:lang w:val="it-IT"/>
        </w:rPr>
        <w:t xml:space="preserve">il talent digital “Sounds </w:t>
      </w:r>
      <w:proofErr w:type="spellStart"/>
      <w:r w:rsidR="002A10AA">
        <w:rPr>
          <w:rFonts w:ascii="Arial" w:eastAsia="Malgun Gothic" w:hAnsi="Arial" w:cs="Arial"/>
          <w:b/>
          <w:bCs/>
          <w:color w:val="000000" w:themeColor="text1"/>
          <w:lang w:val="it-IT"/>
        </w:rPr>
        <w:t>Wonderful</w:t>
      </w:r>
      <w:proofErr w:type="spellEnd"/>
      <w:r w:rsidR="002A10AA">
        <w:rPr>
          <w:rFonts w:ascii="Arial" w:eastAsia="Malgun Gothic" w:hAnsi="Arial" w:cs="Arial"/>
          <w:b/>
          <w:bCs/>
          <w:color w:val="000000" w:themeColor="text1"/>
          <w:lang w:val="it-IT"/>
        </w:rPr>
        <w:t>”, un format pensato per valorizzare giovani talenti musicali emergenti</w:t>
      </w:r>
    </w:p>
    <w:bookmarkEnd w:id="1"/>
    <w:p w14:paraId="16E09966" w14:textId="01F087A7" w:rsidR="002A10AA" w:rsidRPr="002A10AA" w:rsidRDefault="002A10AA" w:rsidP="00D60B19">
      <w:pPr>
        <w:pStyle w:val="NormaleWeb"/>
        <w:numPr>
          <w:ilvl w:val="0"/>
          <w:numId w:val="1"/>
        </w:numPr>
        <w:spacing w:line="360" w:lineRule="auto"/>
        <w:rPr>
          <w:rFonts w:ascii="Arial" w:eastAsia="Malgun Gothic" w:hAnsi="Arial" w:cs="Arial"/>
          <w:b/>
          <w:bCs/>
          <w:color w:val="000000" w:themeColor="text1"/>
          <w:lang w:val="it-IT"/>
        </w:rPr>
      </w:pPr>
      <w:r w:rsidRPr="002A10AA">
        <w:rPr>
          <w:rFonts w:ascii="Arial" w:eastAsia="Malgun Gothic" w:hAnsi="Arial" w:cs="Arial"/>
          <w:b/>
          <w:bCs/>
          <w:color w:val="000000" w:themeColor="text1"/>
          <w:lang w:val="it-IT"/>
        </w:rPr>
        <w:t xml:space="preserve">“Sounds </w:t>
      </w:r>
      <w:proofErr w:type="spellStart"/>
      <w:r w:rsidRPr="002A10AA">
        <w:rPr>
          <w:rFonts w:ascii="Arial" w:eastAsia="Malgun Gothic" w:hAnsi="Arial" w:cs="Arial"/>
          <w:b/>
          <w:bCs/>
          <w:color w:val="000000" w:themeColor="text1"/>
          <w:lang w:val="it-IT"/>
        </w:rPr>
        <w:t>Wonderful</w:t>
      </w:r>
      <w:proofErr w:type="spellEnd"/>
      <w:r w:rsidRPr="002A10AA">
        <w:rPr>
          <w:rFonts w:ascii="Arial" w:eastAsia="Malgun Gothic" w:hAnsi="Arial" w:cs="Arial"/>
          <w:b/>
          <w:bCs/>
          <w:color w:val="000000" w:themeColor="text1"/>
          <w:lang w:val="it-IT"/>
        </w:rPr>
        <w:t xml:space="preserve">” </w:t>
      </w:r>
      <w:r w:rsidR="005E4672">
        <w:rPr>
          <w:rFonts w:ascii="Arial" w:eastAsia="Malgun Gothic" w:hAnsi="Arial" w:cs="Arial"/>
          <w:b/>
          <w:bCs/>
          <w:color w:val="000000" w:themeColor="text1"/>
          <w:lang w:val="it-IT"/>
        </w:rPr>
        <w:t>sarà sostenuto da un ospite d’eccezione</w:t>
      </w:r>
      <w:r w:rsidRPr="002A10AA">
        <w:rPr>
          <w:rFonts w:ascii="Arial" w:eastAsia="Malgun Gothic" w:hAnsi="Arial" w:cs="Arial"/>
          <w:b/>
          <w:bCs/>
          <w:color w:val="000000" w:themeColor="text1"/>
          <w:lang w:val="it-IT"/>
        </w:rPr>
        <w:t>: il</w:t>
      </w:r>
      <w:r>
        <w:rPr>
          <w:rFonts w:ascii="Arial" w:eastAsia="Malgun Gothic" w:hAnsi="Arial" w:cs="Arial"/>
          <w:b/>
          <w:bCs/>
          <w:color w:val="000000" w:themeColor="text1"/>
          <w:lang w:val="it-IT"/>
        </w:rPr>
        <w:t xml:space="preserve"> cantautore Mahmood</w:t>
      </w:r>
    </w:p>
    <w:p w14:paraId="05D2F650" w14:textId="65AEA02A" w:rsidR="00D60B19" w:rsidRPr="009D4FBB" w:rsidRDefault="005B6A92" w:rsidP="00D60B19">
      <w:pPr>
        <w:pStyle w:val="NormaleWeb"/>
        <w:numPr>
          <w:ilvl w:val="0"/>
          <w:numId w:val="1"/>
        </w:numPr>
        <w:spacing w:line="360" w:lineRule="auto"/>
        <w:rPr>
          <w:rFonts w:ascii="Arial" w:eastAsia="Malgun Gothic" w:hAnsi="Arial" w:cs="Arial"/>
          <w:b/>
          <w:bCs/>
          <w:color w:val="000000" w:themeColor="text1"/>
          <w:lang w:val="it-IT"/>
        </w:rPr>
      </w:pPr>
      <w:r w:rsidRPr="009D4FBB">
        <w:rPr>
          <w:rFonts w:ascii="Arial" w:eastAsia="Malgun Gothic" w:hAnsi="Arial" w:cs="Arial"/>
          <w:b/>
          <w:bCs/>
          <w:color w:val="000000" w:themeColor="text1"/>
          <w:lang w:val="it-IT"/>
        </w:rPr>
        <w:t xml:space="preserve">Giovane, talentuoso e </w:t>
      </w:r>
      <w:r w:rsidRPr="000F56EB">
        <w:rPr>
          <w:rFonts w:ascii="Arial" w:eastAsia="Malgun Gothic" w:hAnsi="Arial" w:cs="Arial"/>
          <w:b/>
          <w:bCs/>
          <w:lang w:val="it-IT"/>
        </w:rPr>
        <w:t>anticonformista con</w:t>
      </w:r>
      <w:r w:rsidR="005E4672" w:rsidRPr="000F56EB">
        <w:rPr>
          <w:rFonts w:ascii="Arial" w:eastAsia="Malgun Gothic" w:hAnsi="Arial" w:cs="Arial"/>
          <w:b/>
          <w:bCs/>
          <w:lang w:val="it-IT"/>
        </w:rPr>
        <w:t xml:space="preserve"> </w:t>
      </w:r>
      <w:r w:rsidR="001909D7" w:rsidRPr="000F56EB">
        <w:rPr>
          <w:rFonts w:ascii="Arial" w:eastAsia="Malgun Gothic" w:hAnsi="Arial" w:cs="Arial"/>
          <w:b/>
          <w:bCs/>
          <w:lang w:val="it-IT"/>
        </w:rPr>
        <w:t>un</w:t>
      </w:r>
      <w:r w:rsidR="00D912F1" w:rsidRPr="000F56EB">
        <w:rPr>
          <w:rFonts w:ascii="Arial" w:eastAsia="Malgun Gothic" w:hAnsi="Arial" w:cs="Arial"/>
          <w:b/>
          <w:bCs/>
          <w:lang w:val="it-IT"/>
        </w:rPr>
        <w:t>o stile</w:t>
      </w:r>
      <w:r w:rsidR="005E4672" w:rsidRPr="000F56EB">
        <w:rPr>
          <w:rFonts w:ascii="Arial" w:eastAsia="Malgun Gothic" w:hAnsi="Arial" w:cs="Arial"/>
          <w:b/>
          <w:bCs/>
          <w:lang w:val="it-IT"/>
        </w:rPr>
        <w:t xml:space="preserve"> unico</w:t>
      </w:r>
      <w:r w:rsidRPr="000F56EB">
        <w:rPr>
          <w:rFonts w:ascii="Arial" w:eastAsia="Malgun Gothic" w:hAnsi="Arial" w:cs="Arial"/>
          <w:b/>
          <w:bCs/>
          <w:lang w:val="it-IT"/>
        </w:rPr>
        <w:t xml:space="preserve">, Mahmood </w:t>
      </w:r>
      <w:r w:rsidRPr="009D4FBB">
        <w:rPr>
          <w:rFonts w:ascii="Arial" w:eastAsia="Malgun Gothic" w:hAnsi="Arial" w:cs="Arial"/>
          <w:b/>
          <w:bCs/>
          <w:color w:val="000000" w:themeColor="text1"/>
          <w:lang w:val="it-IT"/>
        </w:rPr>
        <w:t xml:space="preserve">incarna </w:t>
      </w:r>
      <w:r w:rsidR="00180BC6" w:rsidRPr="009D4FBB">
        <w:rPr>
          <w:rFonts w:ascii="Arial" w:eastAsia="Malgun Gothic" w:hAnsi="Arial" w:cs="Arial"/>
          <w:b/>
          <w:bCs/>
          <w:color w:val="000000" w:themeColor="text1"/>
          <w:lang w:val="it-IT"/>
        </w:rPr>
        <w:t xml:space="preserve">il nuovo spirito di Niro </w:t>
      </w:r>
    </w:p>
    <w:p w14:paraId="05703DD9" w14:textId="3C895321" w:rsidR="002A10AA" w:rsidRDefault="001909D7" w:rsidP="00190105">
      <w:pPr>
        <w:pStyle w:val="NormaleWeb"/>
        <w:spacing w:before="0" w:beforeAutospacing="0" w:after="0" w:afterAutospacing="0" w:line="276" w:lineRule="auto"/>
        <w:rPr>
          <w:rFonts w:ascii="Arial" w:eastAsia="Malgun Gothic" w:hAnsi="Arial" w:cs="Arial"/>
          <w:sz w:val="22"/>
          <w:szCs w:val="22"/>
          <w:lang w:val="it-IT"/>
        </w:rPr>
      </w:pPr>
      <w:r w:rsidRPr="009D4FBB">
        <w:rPr>
          <w:rFonts w:ascii="Arial" w:eastAsia="Malgun Gothic" w:hAnsi="Arial" w:cs="Arial"/>
          <w:b/>
          <w:bCs/>
          <w:sz w:val="22"/>
          <w:szCs w:val="22"/>
          <w:lang w:val="it-IT"/>
        </w:rPr>
        <w:t>Giugno</w:t>
      </w:r>
      <w:r w:rsidR="00741CC4" w:rsidRPr="009D4FBB">
        <w:rPr>
          <w:rFonts w:ascii="Arial" w:eastAsia="Malgun Gothic" w:hAnsi="Arial" w:cs="Arial"/>
          <w:b/>
          <w:bCs/>
          <w:sz w:val="22"/>
          <w:szCs w:val="22"/>
          <w:lang w:val="it-IT"/>
        </w:rPr>
        <w:t xml:space="preserve"> 202</w:t>
      </w:r>
      <w:r w:rsidR="007215E4" w:rsidRPr="009D4FBB">
        <w:rPr>
          <w:rFonts w:ascii="Arial" w:eastAsia="Malgun Gothic" w:hAnsi="Arial" w:cs="Arial"/>
          <w:b/>
          <w:bCs/>
          <w:sz w:val="22"/>
          <w:szCs w:val="22"/>
          <w:lang w:val="it-IT"/>
        </w:rPr>
        <w:t>2</w:t>
      </w:r>
      <w:r w:rsidR="00741CC4" w:rsidRPr="009D4FBB">
        <w:rPr>
          <w:rFonts w:ascii="Arial" w:eastAsia="Malgun Gothic" w:hAnsi="Arial" w:cs="Arial"/>
          <w:b/>
          <w:bCs/>
          <w:sz w:val="22"/>
          <w:szCs w:val="22"/>
          <w:lang w:val="it-IT"/>
        </w:rPr>
        <w:t xml:space="preserve"> </w:t>
      </w:r>
      <w:r w:rsidR="00741CC4" w:rsidRPr="009D4FBB">
        <w:rPr>
          <w:rFonts w:ascii="Arial" w:eastAsia="Malgun Gothic" w:hAnsi="Arial" w:cs="Arial"/>
          <w:sz w:val="22"/>
          <w:szCs w:val="22"/>
          <w:lang w:val="it-IT"/>
        </w:rPr>
        <w:t>–</w:t>
      </w:r>
      <w:r w:rsidR="00190105" w:rsidRPr="009D4FBB">
        <w:rPr>
          <w:rFonts w:ascii="Arial" w:eastAsia="Malgun Gothic" w:hAnsi="Arial" w:cs="Arial"/>
          <w:sz w:val="22"/>
          <w:szCs w:val="22"/>
          <w:lang w:val="it-IT"/>
        </w:rPr>
        <w:t xml:space="preserve"> </w:t>
      </w:r>
      <w:r w:rsidR="002A10AA" w:rsidRPr="009D4FBB">
        <w:rPr>
          <w:rFonts w:ascii="Arial" w:eastAsia="Malgun Gothic" w:hAnsi="Arial" w:cs="Arial"/>
          <w:sz w:val="22"/>
          <w:szCs w:val="22"/>
          <w:lang w:val="it-IT"/>
        </w:rPr>
        <w:t>Sono passati quasi dieci anni da quando Niro fece la sua prima apparizione</w:t>
      </w:r>
      <w:r w:rsidR="002A10AA">
        <w:rPr>
          <w:rFonts w:ascii="Arial" w:eastAsia="Malgun Gothic" w:hAnsi="Arial" w:cs="Arial"/>
          <w:sz w:val="22"/>
          <w:szCs w:val="22"/>
          <w:lang w:val="it-IT"/>
        </w:rPr>
        <w:t xml:space="preserve"> al Salone di Francoforte del 2013. Dieci anni in cui Kia è evoluta, cambiata, trasformata da car maker ad ambizioso fornitore globale di soluzioni di mobilità sostenibili. Oggi, come dieci anni fa, Niro non smette di sorprendere, forte di quell’aura da ambasciatore di novità che da sempre lo contraddistingue</w:t>
      </w:r>
      <w:r w:rsidR="004E0B5A">
        <w:rPr>
          <w:rFonts w:ascii="Arial" w:eastAsia="Malgun Gothic" w:hAnsi="Arial" w:cs="Arial"/>
          <w:sz w:val="22"/>
          <w:szCs w:val="22"/>
          <w:lang w:val="it-IT"/>
        </w:rPr>
        <w:t>.</w:t>
      </w:r>
      <w:r w:rsidR="002A10AA">
        <w:rPr>
          <w:rFonts w:ascii="Arial" w:eastAsia="Malgun Gothic" w:hAnsi="Arial" w:cs="Arial"/>
          <w:sz w:val="22"/>
          <w:szCs w:val="22"/>
          <w:lang w:val="it-IT"/>
        </w:rPr>
        <w:t xml:space="preserve"> </w:t>
      </w:r>
      <w:r w:rsidR="004E0B5A">
        <w:rPr>
          <w:rFonts w:ascii="Arial" w:eastAsia="Malgun Gothic" w:hAnsi="Arial" w:cs="Arial"/>
          <w:sz w:val="22"/>
          <w:szCs w:val="22"/>
          <w:lang w:val="it-IT"/>
        </w:rPr>
        <w:t>Ecco quindi vedere nuova Niro arrivare</w:t>
      </w:r>
      <w:r w:rsidR="002A10AA">
        <w:rPr>
          <w:rFonts w:ascii="Arial" w:eastAsia="Malgun Gothic" w:hAnsi="Arial" w:cs="Arial"/>
          <w:sz w:val="22"/>
          <w:szCs w:val="22"/>
          <w:lang w:val="it-IT"/>
        </w:rPr>
        <w:t xml:space="preserve"> sul nostro mercato nazionale caric</w:t>
      </w:r>
      <w:r w:rsidR="004E0B5A">
        <w:rPr>
          <w:rFonts w:ascii="Arial" w:eastAsia="Malgun Gothic" w:hAnsi="Arial" w:cs="Arial"/>
          <w:sz w:val="22"/>
          <w:szCs w:val="22"/>
          <w:lang w:val="it-IT"/>
        </w:rPr>
        <w:t>a</w:t>
      </w:r>
      <w:r w:rsidR="002A10AA">
        <w:rPr>
          <w:rFonts w:ascii="Arial" w:eastAsia="Malgun Gothic" w:hAnsi="Arial" w:cs="Arial"/>
          <w:sz w:val="22"/>
          <w:szCs w:val="22"/>
          <w:lang w:val="it-IT"/>
        </w:rPr>
        <w:t xml:space="preserve"> di una nuova energia, </w:t>
      </w:r>
      <w:r w:rsidR="004E0B5A">
        <w:rPr>
          <w:rFonts w:ascii="Arial" w:eastAsia="Malgun Gothic" w:hAnsi="Arial" w:cs="Arial"/>
          <w:sz w:val="22"/>
          <w:szCs w:val="22"/>
          <w:lang w:val="it-IT"/>
        </w:rPr>
        <w:t>una vera e propria nuova musica nel panorama della mobilità elettrificata.</w:t>
      </w:r>
    </w:p>
    <w:p w14:paraId="73B65529" w14:textId="1163152E" w:rsidR="004E0B5A" w:rsidRPr="004E0B5A" w:rsidRDefault="004E0B5A" w:rsidP="004E0B5A">
      <w:pPr>
        <w:pStyle w:val="NormaleWeb"/>
        <w:rPr>
          <w:rFonts w:ascii="Arial" w:eastAsia="Malgun Gothic" w:hAnsi="Arial" w:cs="Arial"/>
          <w:sz w:val="22"/>
          <w:szCs w:val="22"/>
          <w:lang w:val="it-IT"/>
        </w:rPr>
      </w:pPr>
      <w:r w:rsidRPr="004E0B5A">
        <w:rPr>
          <w:rFonts w:ascii="Arial" w:eastAsia="Malgun Gothic" w:hAnsi="Arial" w:cs="Arial"/>
          <w:sz w:val="22"/>
          <w:szCs w:val="22"/>
          <w:lang w:val="it-IT"/>
        </w:rPr>
        <w:t>Sulla base del nuovo posizionamento del Brand</w:t>
      </w:r>
      <w:r w:rsidR="0007287E">
        <w:rPr>
          <w:rFonts w:ascii="Arial" w:eastAsia="Malgun Gothic" w:hAnsi="Arial" w:cs="Arial"/>
          <w:sz w:val="22"/>
          <w:szCs w:val="22"/>
          <w:lang w:val="it-IT"/>
        </w:rPr>
        <w:t xml:space="preserve"> e di questa ventata di freschezza,</w:t>
      </w:r>
      <w:r w:rsidRPr="004E0B5A">
        <w:rPr>
          <w:rFonts w:ascii="Arial" w:eastAsia="Malgun Gothic" w:hAnsi="Arial" w:cs="Arial"/>
          <w:sz w:val="22"/>
          <w:szCs w:val="22"/>
          <w:lang w:val="it-IT"/>
        </w:rPr>
        <w:t xml:space="preserve"> </w:t>
      </w:r>
      <w:r w:rsidRPr="004516C5">
        <w:rPr>
          <w:rFonts w:ascii="Arial" w:eastAsia="Malgun Gothic" w:hAnsi="Arial" w:cs="Arial"/>
          <w:b/>
          <w:bCs/>
          <w:sz w:val="22"/>
          <w:szCs w:val="22"/>
          <w:u w:val="single"/>
          <w:lang w:val="it-IT"/>
        </w:rPr>
        <w:t xml:space="preserve">Kia Italia ha pensato ad un progetto speciale per sostenere il </w:t>
      </w:r>
      <w:proofErr w:type="spellStart"/>
      <w:r w:rsidRPr="004516C5">
        <w:rPr>
          <w:rFonts w:ascii="Arial" w:eastAsia="Malgun Gothic" w:hAnsi="Arial" w:cs="Arial"/>
          <w:b/>
          <w:bCs/>
          <w:sz w:val="22"/>
          <w:szCs w:val="22"/>
          <w:u w:val="single"/>
          <w:lang w:val="it-IT"/>
        </w:rPr>
        <w:t>pre</w:t>
      </w:r>
      <w:proofErr w:type="spellEnd"/>
      <w:r w:rsidRPr="004516C5">
        <w:rPr>
          <w:rFonts w:ascii="Arial" w:eastAsia="Malgun Gothic" w:hAnsi="Arial" w:cs="Arial"/>
          <w:b/>
          <w:bCs/>
          <w:sz w:val="22"/>
          <w:szCs w:val="22"/>
          <w:u w:val="single"/>
          <w:lang w:val="it-IT"/>
        </w:rPr>
        <w:t xml:space="preserve">-lancio di Nuova Kia Niro dal nome “Sounds </w:t>
      </w:r>
      <w:proofErr w:type="spellStart"/>
      <w:r w:rsidRPr="004516C5">
        <w:rPr>
          <w:rFonts w:ascii="Arial" w:eastAsia="Malgun Gothic" w:hAnsi="Arial" w:cs="Arial"/>
          <w:b/>
          <w:bCs/>
          <w:sz w:val="22"/>
          <w:szCs w:val="22"/>
          <w:u w:val="single"/>
          <w:lang w:val="it-IT"/>
        </w:rPr>
        <w:t>Wonderful</w:t>
      </w:r>
      <w:proofErr w:type="spellEnd"/>
      <w:r w:rsidRPr="004516C5">
        <w:rPr>
          <w:rFonts w:ascii="Arial" w:eastAsia="Malgun Gothic" w:hAnsi="Arial" w:cs="Arial"/>
          <w:b/>
          <w:bCs/>
          <w:sz w:val="22"/>
          <w:szCs w:val="22"/>
          <w:u w:val="single"/>
          <w:lang w:val="it-IT"/>
        </w:rPr>
        <w:t>”</w:t>
      </w:r>
      <w:r w:rsidRPr="004E0B5A">
        <w:rPr>
          <w:rFonts w:ascii="Arial" w:eastAsia="Malgun Gothic" w:hAnsi="Arial" w:cs="Arial"/>
          <w:sz w:val="22"/>
          <w:szCs w:val="22"/>
          <w:lang w:val="it-IT"/>
        </w:rPr>
        <w:t xml:space="preserve"> </w:t>
      </w:r>
    </w:p>
    <w:p w14:paraId="34EE05A6" w14:textId="0876F1A4" w:rsidR="004E0B5A" w:rsidRPr="004E0B5A" w:rsidRDefault="004E0B5A" w:rsidP="004E0B5A">
      <w:pPr>
        <w:pStyle w:val="NormaleWeb"/>
        <w:rPr>
          <w:rFonts w:ascii="Arial" w:eastAsia="Malgun Gothic" w:hAnsi="Arial" w:cs="Arial"/>
          <w:sz w:val="22"/>
          <w:szCs w:val="22"/>
          <w:lang w:val="it-IT"/>
        </w:rPr>
      </w:pPr>
      <w:r>
        <w:rPr>
          <w:rFonts w:ascii="Arial" w:eastAsia="Malgun Gothic" w:hAnsi="Arial" w:cs="Arial"/>
          <w:sz w:val="22"/>
          <w:szCs w:val="22"/>
          <w:lang w:val="it-IT"/>
        </w:rPr>
        <w:t xml:space="preserve">Ma in che cosa consiste? </w:t>
      </w:r>
      <w:r w:rsidR="004516C5">
        <w:rPr>
          <w:rFonts w:ascii="Arial" w:eastAsia="Malgun Gothic" w:hAnsi="Arial" w:cs="Arial"/>
          <w:sz w:val="22"/>
          <w:szCs w:val="22"/>
          <w:lang w:val="it-IT"/>
        </w:rPr>
        <w:br/>
      </w:r>
      <w:r w:rsidRPr="004E0B5A">
        <w:rPr>
          <w:rFonts w:ascii="Arial" w:eastAsia="Malgun Gothic" w:hAnsi="Arial" w:cs="Arial"/>
          <w:sz w:val="22"/>
          <w:szCs w:val="22"/>
          <w:lang w:val="it-IT"/>
        </w:rPr>
        <w:t>Il concetto alla base è che non tutti i musicisti</w:t>
      </w:r>
      <w:r>
        <w:rPr>
          <w:rFonts w:ascii="Arial" w:eastAsia="Malgun Gothic" w:hAnsi="Arial" w:cs="Arial"/>
          <w:sz w:val="22"/>
          <w:szCs w:val="22"/>
          <w:lang w:val="it-IT"/>
        </w:rPr>
        <w:t xml:space="preserve"> talentuosi hanno avuto</w:t>
      </w:r>
      <w:r w:rsidRPr="004E0B5A">
        <w:rPr>
          <w:rFonts w:ascii="Arial" w:eastAsia="Malgun Gothic" w:hAnsi="Arial" w:cs="Arial"/>
          <w:sz w:val="22"/>
          <w:szCs w:val="22"/>
          <w:lang w:val="it-IT"/>
        </w:rPr>
        <w:t xml:space="preserve"> l’occasione giusta per</w:t>
      </w:r>
      <w:r>
        <w:rPr>
          <w:rFonts w:ascii="Arial" w:eastAsia="Malgun Gothic" w:hAnsi="Arial" w:cs="Arial"/>
          <w:sz w:val="22"/>
          <w:szCs w:val="22"/>
          <w:lang w:val="it-IT"/>
        </w:rPr>
        <w:t xml:space="preserve"> esprimere al meglio la propria dote e la propria ispirazione artistica</w:t>
      </w:r>
      <w:r w:rsidRPr="004E0B5A">
        <w:rPr>
          <w:rFonts w:ascii="Arial" w:eastAsia="Malgun Gothic" w:hAnsi="Arial" w:cs="Arial"/>
          <w:sz w:val="22"/>
          <w:szCs w:val="22"/>
          <w:lang w:val="it-IT"/>
        </w:rPr>
        <w:t>. Proprio per questo</w:t>
      </w:r>
      <w:r>
        <w:rPr>
          <w:rFonts w:ascii="Arial" w:eastAsia="Malgun Gothic" w:hAnsi="Arial" w:cs="Arial"/>
          <w:sz w:val="22"/>
          <w:szCs w:val="22"/>
          <w:lang w:val="it-IT"/>
        </w:rPr>
        <w:t xml:space="preserve"> arriva in soccorso Kia che </w:t>
      </w:r>
      <w:r w:rsidRPr="004E0B5A">
        <w:rPr>
          <w:rFonts w:ascii="Arial" w:eastAsia="Malgun Gothic" w:hAnsi="Arial" w:cs="Arial"/>
          <w:sz w:val="22"/>
          <w:szCs w:val="22"/>
          <w:lang w:val="it-IT"/>
        </w:rPr>
        <w:t xml:space="preserve">identificherà alcuni di loro per dargli l’opportunità di </w:t>
      </w:r>
      <w:r>
        <w:rPr>
          <w:rFonts w:ascii="Arial" w:eastAsia="Malgun Gothic" w:hAnsi="Arial" w:cs="Arial"/>
          <w:sz w:val="22"/>
          <w:szCs w:val="22"/>
          <w:lang w:val="it-IT"/>
        </w:rPr>
        <w:t xml:space="preserve">realizzare il sogno di ogni artista emergente: quello </w:t>
      </w:r>
      <w:r w:rsidRPr="004E0B5A">
        <w:rPr>
          <w:rFonts w:ascii="Arial" w:eastAsia="Malgun Gothic" w:hAnsi="Arial" w:cs="Arial"/>
          <w:sz w:val="22"/>
          <w:szCs w:val="22"/>
          <w:lang w:val="it-IT"/>
        </w:rPr>
        <w:t>di esibirsi su un vero palcoscenico al fianco di un artista affermato.</w:t>
      </w:r>
    </w:p>
    <w:p w14:paraId="092F7DB7" w14:textId="71F27DB2" w:rsidR="004264EB" w:rsidRPr="000F56EB" w:rsidRDefault="004516C5" w:rsidP="004E0B5A">
      <w:pPr>
        <w:pStyle w:val="NormaleWeb"/>
        <w:spacing w:before="0" w:beforeAutospacing="0" w:after="0" w:afterAutospacing="0" w:line="276" w:lineRule="auto"/>
        <w:rPr>
          <w:rFonts w:ascii="Arial" w:eastAsia="Malgun Gothic" w:hAnsi="Arial" w:cs="Arial"/>
          <w:sz w:val="22"/>
          <w:szCs w:val="22"/>
          <w:lang w:val="it-IT"/>
        </w:rPr>
      </w:pPr>
      <w:r>
        <w:rPr>
          <w:rFonts w:ascii="Arial" w:eastAsia="Malgun Gothic" w:hAnsi="Arial" w:cs="Arial"/>
          <w:sz w:val="22"/>
          <w:szCs w:val="22"/>
          <w:lang w:val="it-IT"/>
        </w:rPr>
        <w:lastRenderedPageBreak/>
        <w:t xml:space="preserve">Tuttavia </w:t>
      </w:r>
      <w:r w:rsidR="004E0B5A">
        <w:rPr>
          <w:rFonts w:ascii="Arial" w:eastAsia="Malgun Gothic" w:hAnsi="Arial" w:cs="Arial"/>
          <w:sz w:val="22"/>
          <w:szCs w:val="22"/>
          <w:lang w:val="it-IT"/>
        </w:rPr>
        <w:t xml:space="preserve">non c’è talent senza </w:t>
      </w:r>
      <w:r w:rsidR="005E4672">
        <w:rPr>
          <w:rFonts w:ascii="Arial" w:eastAsia="Malgun Gothic" w:hAnsi="Arial" w:cs="Arial"/>
          <w:sz w:val="22"/>
          <w:szCs w:val="22"/>
          <w:lang w:val="it-IT"/>
        </w:rPr>
        <w:t>una guest star che faccia gli onori di casa</w:t>
      </w:r>
      <w:r w:rsidR="004E0B5A">
        <w:rPr>
          <w:rFonts w:ascii="Arial" w:eastAsia="Malgun Gothic" w:hAnsi="Arial" w:cs="Arial"/>
          <w:sz w:val="22"/>
          <w:szCs w:val="22"/>
          <w:lang w:val="it-IT"/>
        </w:rPr>
        <w:t xml:space="preserve">, e Kia a tal proposito ha puntato molto in alto: a fare da guida nell’operazione di scoperta dei talenti emergenti </w:t>
      </w:r>
      <w:r w:rsidR="004E0B5A" w:rsidRPr="009D4FBB">
        <w:rPr>
          <w:rFonts w:ascii="Arial" w:eastAsia="Malgun Gothic" w:hAnsi="Arial" w:cs="Arial"/>
          <w:sz w:val="22"/>
          <w:szCs w:val="22"/>
          <w:lang w:val="it-IT"/>
        </w:rPr>
        <w:t xml:space="preserve">sarà niente di meno che il cantautore </w:t>
      </w:r>
      <w:r w:rsidR="004E0B5A" w:rsidRPr="009D4FBB">
        <w:rPr>
          <w:rFonts w:ascii="Arial" w:eastAsia="Malgun Gothic" w:hAnsi="Arial" w:cs="Arial"/>
          <w:b/>
          <w:bCs/>
          <w:sz w:val="22"/>
          <w:szCs w:val="22"/>
          <w:u w:val="single"/>
          <w:lang w:val="it-IT"/>
        </w:rPr>
        <w:t>Mahmood</w:t>
      </w:r>
      <w:r w:rsidR="004E0B5A" w:rsidRPr="009D4FBB">
        <w:rPr>
          <w:rFonts w:ascii="Arial" w:eastAsia="Malgun Gothic" w:hAnsi="Arial" w:cs="Arial"/>
          <w:sz w:val="22"/>
          <w:szCs w:val="22"/>
          <w:lang w:val="it-IT"/>
        </w:rPr>
        <w:t xml:space="preserve">, </w:t>
      </w:r>
      <w:r w:rsidR="004E0B5A" w:rsidRPr="000F56EB">
        <w:rPr>
          <w:rFonts w:ascii="Arial" w:eastAsia="Malgun Gothic" w:hAnsi="Arial" w:cs="Arial"/>
          <w:sz w:val="22"/>
          <w:szCs w:val="22"/>
          <w:lang w:val="it-IT"/>
        </w:rPr>
        <w:t xml:space="preserve">artista </w:t>
      </w:r>
      <w:r w:rsidR="00D912F1" w:rsidRPr="000F56EB">
        <w:rPr>
          <w:rFonts w:ascii="Arial" w:eastAsia="Malgun Gothic" w:hAnsi="Arial" w:cs="Arial"/>
          <w:sz w:val="22"/>
          <w:szCs w:val="22"/>
          <w:lang w:val="it-IT"/>
        </w:rPr>
        <w:t xml:space="preserve">eclettico </w:t>
      </w:r>
      <w:r w:rsidR="004E0B5A" w:rsidRPr="000F56EB">
        <w:rPr>
          <w:rFonts w:ascii="Arial" w:eastAsia="Malgun Gothic" w:hAnsi="Arial" w:cs="Arial"/>
          <w:sz w:val="22"/>
          <w:szCs w:val="22"/>
          <w:lang w:val="it-IT"/>
        </w:rPr>
        <w:t xml:space="preserve">e capace di esprimere il suo essere </w:t>
      </w:r>
      <w:r w:rsidR="004037BB" w:rsidRPr="000F56EB">
        <w:rPr>
          <w:rFonts w:ascii="Arial" w:eastAsia="Malgun Gothic" w:hAnsi="Arial" w:cs="Arial"/>
          <w:sz w:val="22"/>
          <w:szCs w:val="22"/>
          <w:lang w:val="it-IT"/>
        </w:rPr>
        <w:t>unico</w:t>
      </w:r>
      <w:r w:rsidR="004E0B5A" w:rsidRPr="000F56EB">
        <w:rPr>
          <w:rFonts w:ascii="Arial" w:eastAsia="Malgun Gothic" w:hAnsi="Arial" w:cs="Arial"/>
          <w:sz w:val="22"/>
          <w:szCs w:val="22"/>
          <w:lang w:val="it-IT"/>
        </w:rPr>
        <w:t xml:space="preserve"> proprio come </w:t>
      </w:r>
      <w:r w:rsidR="00F82110" w:rsidRPr="000F56EB">
        <w:rPr>
          <w:rFonts w:ascii="Arial" w:eastAsia="Malgun Gothic" w:hAnsi="Arial" w:cs="Arial"/>
          <w:sz w:val="22"/>
          <w:szCs w:val="22"/>
          <w:lang w:val="it-IT"/>
        </w:rPr>
        <w:t>Niro</w:t>
      </w:r>
      <w:r w:rsidR="004E0B5A" w:rsidRPr="000F56EB">
        <w:rPr>
          <w:rFonts w:ascii="Arial" w:eastAsia="Malgun Gothic" w:hAnsi="Arial" w:cs="Arial"/>
          <w:sz w:val="22"/>
          <w:szCs w:val="22"/>
          <w:lang w:val="it-IT"/>
        </w:rPr>
        <w:t xml:space="preserve">. </w:t>
      </w:r>
    </w:p>
    <w:p w14:paraId="766F6AFC" w14:textId="77777777" w:rsidR="004264EB" w:rsidRPr="000F56EB" w:rsidRDefault="004264EB" w:rsidP="004E0B5A">
      <w:pPr>
        <w:pStyle w:val="NormaleWeb"/>
        <w:spacing w:before="0" w:beforeAutospacing="0" w:after="0" w:afterAutospacing="0" w:line="276" w:lineRule="auto"/>
        <w:rPr>
          <w:rFonts w:ascii="Arial" w:eastAsia="Malgun Gothic" w:hAnsi="Arial" w:cs="Arial"/>
          <w:sz w:val="22"/>
          <w:szCs w:val="22"/>
          <w:lang w:val="it-IT"/>
        </w:rPr>
      </w:pPr>
    </w:p>
    <w:p w14:paraId="69923422" w14:textId="77777777" w:rsidR="001F12C6" w:rsidRPr="000F56EB" w:rsidRDefault="004264EB" w:rsidP="004264EB">
      <w:pPr>
        <w:jc w:val="both"/>
        <w:rPr>
          <w:rFonts w:cs="Arial"/>
          <w:lang w:val="it-IT" w:eastAsia="ko-KR"/>
        </w:rPr>
      </w:pPr>
      <w:r w:rsidRPr="000F56EB">
        <w:rPr>
          <w:rFonts w:cs="Arial"/>
          <w:lang w:val="it-IT" w:eastAsia="ko-KR"/>
        </w:rPr>
        <w:t>A</w:t>
      </w:r>
      <w:r w:rsidR="001F12C6" w:rsidRPr="000F56EB">
        <w:rPr>
          <w:rFonts w:cs="Arial"/>
          <w:lang w:val="it-IT" w:eastAsia="ko-KR"/>
        </w:rPr>
        <w:t xml:space="preserve">d affiancarlo nelle attività di coaching dei giovani talenti ci saranno due professionisti del settore musicale: </w:t>
      </w:r>
      <w:r w:rsidRPr="000F56EB">
        <w:rPr>
          <w:rFonts w:cs="Arial"/>
          <w:lang w:val="it-IT" w:eastAsia="ko-KR"/>
        </w:rPr>
        <w:t>Riccardo Schiara, in arte Arashi (</w:t>
      </w:r>
      <w:proofErr w:type="spellStart"/>
      <w:r w:rsidRPr="000F56EB">
        <w:rPr>
          <w:rFonts w:cs="Arial"/>
          <w:lang w:val="it-IT" w:eastAsia="ko-KR"/>
        </w:rPr>
        <w:t>vocal</w:t>
      </w:r>
      <w:proofErr w:type="spellEnd"/>
      <w:r w:rsidRPr="000F56EB">
        <w:rPr>
          <w:rFonts w:cs="Arial"/>
          <w:lang w:val="it-IT" w:eastAsia="ko-KR"/>
        </w:rPr>
        <w:t xml:space="preserve"> coach), e Michele Zocca, in arte Michelangelo (producer). </w:t>
      </w:r>
    </w:p>
    <w:p w14:paraId="3F0C556D" w14:textId="77777777" w:rsidR="001F12C6" w:rsidRPr="000F56EB" w:rsidRDefault="001F12C6" w:rsidP="004264EB">
      <w:pPr>
        <w:jc w:val="both"/>
        <w:rPr>
          <w:rFonts w:cs="Arial"/>
          <w:lang w:val="it-IT" w:eastAsia="ko-KR"/>
        </w:rPr>
      </w:pPr>
    </w:p>
    <w:p w14:paraId="29729456" w14:textId="681A8C19" w:rsidR="004264EB" w:rsidRPr="000F56EB" w:rsidRDefault="001F12C6" w:rsidP="004264EB">
      <w:pPr>
        <w:jc w:val="both"/>
        <w:rPr>
          <w:rFonts w:cs="Arial"/>
          <w:lang w:val="it-IT" w:eastAsia="ko-KR"/>
        </w:rPr>
      </w:pPr>
      <w:r w:rsidRPr="000F56EB">
        <w:rPr>
          <w:rFonts w:cs="Arial"/>
          <w:lang w:val="it-IT" w:eastAsia="ko-KR"/>
        </w:rPr>
        <w:t xml:space="preserve">Schiara </w:t>
      </w:r>
      <w:r w:rsidR="004264EB" w:rsidRPr="000F56EB">
        <w:rPr>
          <w:rFonts w:cs="Arial"/>
          <w:lang w:val="it-IT" w:eastAsia="ko-KR"/>
        </w:rPr>
        <w:t>è un cantautore italiano, originario di Alessandria, che, dopo essere stato finalista di X-</w:t>
      </w:r>
      <w:proofErr w:type="spellStart"/>
      <w:r w:rsidR="004264EB" w:rsidRPr="000F56EB">
        <w:rPr>
          <w:rFonts w:cs="Arial"/>
          <w:lang w:val="it-IT" w:eastAsia="ko-KR"/>
        </w:rPr>
        <w:t>Factor</w:t>
      </w:r>
      <w:proofErr w:type="spellEnd"/>
      <w:r w:rsidR="004264EB" w:rsidRPr="000F56EB">
        <w:rPr>
          <w:rFonts w:cs="Arial"/>
          <w:lang w:val="it-IT" w:eastAsia="ko-KR"/>
        </w:rPr>
        <w:t xml:space="preserve"> nel 2014,</w:t>
      </w:r>
      <w:r w:rsidRPr="000F56EB">
        <w:rPr>
          <w:rFonts w:cs="Arial"/>
          <w:lang w:val="it-IT" w:eastAsia="ko-KR"/>
        </w:rPr>
        <w:t xml:space="preserve"> ha iniziato a cavalcare la scena musicale italiana con il nome d’arte “</w:t>
      </w:r>
      <w:r w:rsidR="004264EB" w:rsidRPr="000F56EB">
        <w:rPr>
          <w:rFonts w:cs="Arial"/>
          <w:lang w:val="it-IT" w:eastAsia="ko-KR"/>
        </w:rPr>
        <w:t>Arashi</w:t>
      </w:r>
      <w:r w:rsidRPr="000F56EB">
        <w:rPr>
          <w:rFonts w:cs="Arial"/>
          <w:lang w:val="it-IT" w:eastAsia="ko-KR"/>
        </w:rPr>
        <w:t>”</w:t>
      </w:r>
      <w:r w:rsidR="004264EB" w:rsidRPr="000F56EB">
        <w:rPr>
          <w:rFonts w:cs="Arial"/>
          <w:lang w:val="it-IT" w:eastAsia="ko-KR"/>
        </w:rPr>
        <w:t>. Il suo</w:t>
      </w:r>
      <w:r w:rsidRPr="000F56EB">
        <w:rPr>
          <w:rFonts w:cs="Arial"/>
          <w:lang w:val="it-IT" w:eastAsia="ko-KR"/>
        </w:rPr>
        <w:t xml:space="preserve"> è un nome d’arte molto singolare: oltre che significare </w:t>
      </w:r>
      <w:r w:rsidR="004264EB" w:rsidRPr="000F56EB">
        <w:rPr>
          <w:rFonts w:cs="Arial"/>
          <w:lang w:val="it-IT" w:eastAsia="ko-KR"/>
        </w:rPr>
        <w:t xml:space="preserve">«tempesta» in giapponese, </w:t>
      </w:r>
      <w:r w:rsidRPr="000F56EB">
        <w:rPr>
          <w:rFonts w:cs="Arial"/>
          <w:lang w:val="it-IT" w:eastAsia="ko-KR"/>
        </w:rPr>
        <w:t>questo alias è l’anagramma del suo cognome</w:t>
      </w:r>
      <w:r w:rsidR="004264EB" w:rsidRPr="000F56EB">
        <w:rPr>
          <w:rFonts w:cs="Arial"/>
          <w:lang w:val="it-IT" w:eastAsia="ko-KR"/>
        </w:rPr>
        <w:t xml:space="preserve">. </w:t>
      </w:r>
      <w:r w:rsidRPr="000F56EB">
        <w:rPr>
          <w:rFonts w:cs="Arial"/>
          <w:lang w:val="it-IT" w:eastAsia="ko-KR"/>
        </w:rPr>
        <w:t xml:space="preserve">Zocca, il </w:t>
      </w:r>
      <w:r w:rsidR="004264EB" w:rsidRPr="000F56EB">
        <w:rPr>
          <w:rFonts w:cs="Arial"/>
          <w:lang w:val="it-IT" w:eastAsia="ko-KR"/>
        </w:rPr>
        <w:t>secondo</w:t>
      </w:r>
      <w:r w:rsidRPr="000F56EB">
        <w:rPr>
          <w:rFonts w:cs="Arial"/>
          <w:lang w:val="it-IT" w:eastAsia="ko-KR"/>
        </w:rPr>
        <w:t xml:space="preserve"> coach, invece</w:t>
      </w:r>
      <w:r w:rsidR="004264EB" w:rsidRPr="000F56EB">
        <w:rPr>
          <w:rFonts w:cs="Arial"/>
          <w:lang w:val="it-IT" w:eastAsia="ko-KR"/>
        </w:rPr>
        <w:t xml:space="preserve"> nasce a Cremona</w:t>
      </w:r>
      <w:r w:rsidRPr="000F56EB">
        <w:rPr>
          <w:rFonts w:cs="Arial"/>
          <w:lang w:val="it-IT" w:eastAsia="ko-KR"/>
        </w:rPr>
        <w:t xml:space="preserve"> ed </w:t>
      </w:r>
      <w:r w:rsidR="004264EB" w:rsidRPr="000F56EB">
        <w:rPr>
          <w:rFonts w:cs="Arial"/>
          <w:lang w:val="it-IT" w:eastAsia="ko-KR"/>
        </w:rPr>
        <w:t>è un produttore, compositore, polistrumentista e ingegnere del suono italiano, noto principalmente per la sua collaborazione con </w:t>
      </w:r>
      <w:r w:rsidR="000F56EB" w:rsidRPr="000F56EB">
        <w:fldChar w:fldCharType="begin"/>
      </w:r>
      <w:r w:rsidR="000F56EB" w:rsidRPr="000F56EB">
        <w:rPr>
          <w:lang w:val="it-IT"/>
        </w:rPr>
        <w:instrText xml:space="preserve"> HYPERLINK "https://genius.com/artists/Blanco-ita" </w:instrText>
      </w:r>
      <w:r w:rsidR="000F56EB" w:rsidRPr="000F56EB">
        <w:fldChar w:fldCharType="separate"/>
      </w:r>
      <w:r w:rsidR="004264EB" w:rsidRPr="000F56EB">
        <w:rPr>
          <w:rFonts w:cs="Arial"/>
          <w:lang w:val="it-IT" w:eastAsia="ko-KR"/>
        </w:rPr>
        <w:t>Blanco</w:t>
      </w:r>
      <w:r w:rsidR="000F56EB" w:rsidRPr="000F56EB">
        <w:rPr>
          <w:rFonts w:cs="Arial"/>
          <w:lang w:val="it-IT" w:eastAsia="ko-KR"/>
        </w:rPr>
        <w:fldChar w:fldCharType="end"/>
      </w:r>
      <w:r w:rsidR="004264EB" w:rsidRPr="000F56EB">
        <w:rPr>
          <w:rFonts w:cs="Arial"/>
          <w:lang w:val="it-IT" w:eastAsia="ko-KR"/>
        </w:rPr>
        <w:t xml:space="preserve">, </w:t>
      </w:r>
      <w:r w:rsidRPr="000F56EB">
        <w:rPr>
          <w:rFonts w:cs="Arial"/>
          <w:lang w:val="it-IT" w:eastAsia="ko-KR"/>
        </w:rPr>
        <w:t xml:space="preserve">artista </w:t>
      </w:r>
      <w:r w:rsidR="004264EB" w:rsidRPr="000F56EB">
        <w:rPr>
          <w:rFonts w:cs="Arial"/>
          <w:lang w:val="it-IT" w:eastAsia="ko-KR"/>
        </w:rPr>
        <w:t xml:space="preserve">che segue fin dagli esordi. Entrambi, sono figure che hanno </w:t>
      </w:r>
      <w:r w:rsidR="00D912F1" w:rsidRPr="000F56EB">
        <w:rPr>
          <w:rFonts w:cs="Arial"/>
          <w:lang w:val="it-IT" w:eastAsia="ko-KR"/>
        </w:rPr>
        <w:t xml:space="preserve">collaborato con </w:t>
      </w:r>
      <w:r w:rsidR="004264EB" w:rsidRPr="000F56EB">
        <w:rPr>
          <w:rFonts w:cs="Arial"/>
          <w:lang w:val="it-IT" w:eastAsia="ko-KR"/>
        </w:rPr>
        <w:t>Mahmood e che porteranno un grande valore aggiunto al progetto</w:t>
      </w:r>
      <w:r w:rsidRPr="000F56EB">
        <w:rPr>
          <w:rFonts w:cs="Arial"/>
          <w:lang w:val="it-IT" w:eastAsia="ko-KR"/>
        </w:rPr>
        <w:t xml:space="preserve"> trasmettendo tutta la loro esperienza ai giovani artisti protagonisti del talent.</w:t>
      </w:r>
    </w:p>
    <w:p w14:paraId="5A35B89C" w14:textId="77777777" w:rsidR="00433FFD" w:rsidRPr="000F56EB" w:rsidRDefault="00433FFD" w:rsidP="004264EB">
      <w:pPr>
        <w:jc w:val="both"/>
        <w:rPr>
          <w:rFonts w:cs="Arial"/>
          <w:lang w:val="it-IT" w:eastAsia="ko-KR"/>
        </w:rPr>
      </w:pPr>
    </w:p>
    <w:p w14:paraId="2DA30D78" w14:textId="1BBEBD14" w:rsidR="004E0B5A" w:rsidRPr="000F56EB" w:rsidRDefault="004E0B5A" w:rsidP="004E0B5A">
      <w:pPr>
        <w:pStyle w:val="NormaleWeb"/>
        <w:spacing w:before="0" w:beforeAutospacing="0" w:after="0" w:afterAutospacing="0" w:line="276" w:lineRule="auto"/>
        <w:rPr>
          <w:rFonts w:ascii="Arial" w:eastAsia="Malgun Gothic" w:hAnsi="Arial" w:cs="Arial"/>
          <w:b/>
          <w:bCs/>
          <w:sz w:val="22"/>
          <w:szCs w:val="22"/>
          <w:u w:val="single"/>
          <w:lang w:val="it-IT"/>
        </w:rPr>
      </w:pPr>
      <w:r w:rsidRPr="000F56EB">
        <w:rPr>
          <w:rFonts w:ascii="Arial" w:eastAsia="Malgun Gothic" w:hAnsi="Arial" w:cs="Arial"/>
          <w:sz w:val="22"/>
          <w:szCs w:val="22"/>
          <w:lang w:val="it-IT"/>
        </w:rPr>
        <w:t xml:space="preserve">Mahmood, </w:t>
      </w:r>
      <w:r w:rsidR="00433FFD" w:rsidRPr="000F56EB">
        <w:rPr>
          <w:rFonts w:ascii="Arial" w:eastAsia="Malgun Gothic" w:hAnsi="Arial" w:cs="Arial"/>
          <w:sz w:val="22"/>
          <w:szCs w:val="22"/>
          <w:lang w:val="it-IT"/>
        </w:rPr>
        <w:t>insieme ai due coach,</w:t>
      </w:r>
      <w:r w:rsidRPr="000F56EB">
        <w:rPr>
          <w:rFonts w:ascii="Arial" w:eastAsia="Malgun Gothic" w:hAnsi="Arial" w:cs="Arial"/>
          <w:sz w:val="22"/>
          <w:szCs w:val="22"/>
          <w:lang w:val="it-IT"/>
        </w:rPr>
        <w:t xml:space="preserve"> guiderà </w:t>
      </w:r>
      <w:r w:rsidR="00433FFD" w:rsidRPr="000F56EB">
        <w:rPr>
          <w:rFonts w:ascii="Arial" w:eastAsia="Malgun Gothic" w:hAnsi="Arial" w:cs="Arial"/>
          <w:sz w:val="22"/>
          <w:szCs w:val="22"/>
          <w:lang w:val="it-IT"/>
        </w:rPr>
        <w:t xml:space="preserve">gli </w:t>
      </w:r>
      <w:r w:rsidRPr="000F56EB">
        <w:rPr>
          <w:rFonts w:ascii="Arial" w:eastAsia="Malgun Gothic" w:hAnsi="Arial" w:cs="Arial"/>
          <w:sz w:val="22"/>
          <w:szCs w:val="22"/>
          <w:lang w:val="it-IT"/>
        </w:rPr>
        <w:t xml:space="preserve">artisti nel loro percorso di crescita che sarà raccontato attraverso la produzione di video che verranno pubblicati sui canali digital e social di Kia. </w:t>
      </w:r>
      <w:r w:rsidRPr="000F56EB">
        <w:rPr>
          <w:rFonts w:ascii="Arial" w:eastAsia="Malgun Gothic" w:hAnsi="Arial" w:cs="Arial"/>
          <w:b/>
          <w:bCs/>
          <w:sz w:val="22"/>
          <w:szCs w:val="22"/>
          <w:u w:val="single"/>
          <w:lang w:val="it-IT"/>
        </w:rPr>
        <w:t>L’operazione si concluderà il 9 luglio durante il suo concerto a Brescia, all’Arena Campo Marte, che sarà aperto dal talent vincitore.</w:t>
      </w:r>
    </w:p>
    <w:p w14:paraId="7F6862C8" w14:textId="77777777" w:rsidR="00754E18" w:rsidRPr="000F56EB" w:rsidRDefault="00754E18" w:rsidP="004E0B5A">
      <w:pPr>
        <w:pStyle w:val="NormaleWeb"/>
        <w:spacing w:before="0" w:beforeAutospacing="0" w:after="0" w:afterAutospacing="0" w:line="276" w:lineRule="auto"/>
        <w:rPr>
          <w:rFonts w:ascii="Arial" w:eastAsia="Malgun Gothic" w:hAnsi="Arial" w:cs="Arial"/>
          <w:b/>
          <w:bCs/>
          <w:sz w:val="22"/>
          <w:szCs w:val="22"/>
          <w:u w:val="single"/>
          <w:lang w:val="it-IT"/>
        </w:rPr>
      </w:pPr>
    </w:p>
    <w:p w14:paraId="55FC74EF" w14:textId="496751ED" w:rsidR="004516C5" w:rsidRPr="000F56EB" w:rsidRDefault="004516C5" w:rsidP="00754E18">
      <w:pPr>
        <w:pStyle w:val="NormaleWeb"/>
        <w:spacing w:before="0" w:beforeAutospacing="0" w:after="0" w:afterAutospacing="0"/>
        <w:jc w:val="both"/>
        <w:rPr>
          <w:rFonts w:ascii="Times New Roman" w:eastAsia="Times New Roman" w:hAnsi="Times New Roman"/>
          <w:lang w:val="it-IT" w:eastAsia="it-IT"/>
        </w:rPr>
      </w:pPr>
      <w:r w:rsidRPr="000F56EB">
        <w:rPr>
          <w:rFonts w:ascii="Arial" w:eastAsia="Malgun Gothic" w:hAnsi="Arial" w:cs="Arial"/>
          <w:sz w:val="22"/>
          <w:szCs w:val="22"/>
          <w:lang w:val="it-IT"/>
        </w:rPr>
        <w:t>Giovane, talentuoso, anticonformista e forte di uno stile che lo sta portando a</w:t>
      </w:r>
      <w:r w:rsidR="00754E18" w:rsidRPr="000F56EB">
        <w:rPr>
          <w:rFonts w:ascii="Arial" w:eastAsia="Malgun Gothic" w:hAnsi="Arial" w:cs="Arial"/>
          <w:sz w:val="22"/>
          <w:szCs w:val="22"/>
          <w:lang w:val="it-IT"/>
        </w:rPr>
        <w:t xml:space="preserve"> registrare tutto esaurito nei suoi concerti in Italia e </w:t>
      </w:r>
      <w:r w:rsidR="00D912F1" w:rsidRPr="000F56EB">
        <w:rPr>
          <w:rFonts w:ascii="Arial" w:eastAsia="Malgun Gothic" w:hAnsi="Arial" w:cs="Arial"/>
          <w:sz w:val="22"/>
          <w:szCs w:val="22"/>
          <w:lang w:val="it-IT"/>
        </w:rPr>
        <w:t>su</w:t>
      </w:r>
      <w:r w:rsidRPr="000F56EB">
        <w:rPr>
          <w:rFonts w:ascii="Arial" w:eastAsia="Malgun Gothic" w:hAnsi="Arial" w:cs="Arial"/>
          <w:sz w:val="22"/>
          <w:szCs w:val="22"/>
          <w:lang w:val="it-IT"/>
        </w:rPr>
        <w:t xml:space="preserve">i più importanti palcoscenici europei, Mahmood sarà il volto che </w:t>
      </w:r>
      <w:r w:rsidR="005E4672" w:rsidRPr="000F56EB">
        <w:rPr>
          <w:rFonts w:ascii="Arial" w:eastAsia="Malgun Gothic" w:hAnsi="Arial" w:cs="Arial"/>
          <w:sz w:val="22"/>
          <w:szCs w:val="22"/>
          <w:lang w:val="it-IT"/>
        </w:rPr>
        <w:t>sosterrà</w:t>
      </w:r>
      <w:r w:rsidRPr="000F56EB">
        <w:rPr>
          <w:rFonts w:ascii="Arial" w:eastAsia="Malgun Gothic" w:hAnsi="Arial" w:cs="Arial"/>
          <w:sz w:val="22"/>
          <w:szCs w:val="22"/>
          <w:lang w:val="it-IT"/>
        </w:rPr>
        <w:t xml:space="preserve"> nella fase di </w:t>
      </w:r>
      <w:proofErr w:type="spellStart"/>
      <w:r w:rsidRPr="000F56EB">
        <w:rPr>
          <w:rFonts w:ascii="Arial" w:eastAsia="Malgun Gothic" w:hAnsi="Arial" w:cs="Arial"/>
          <w:sz w:val="22"/>
          <w:szCs w:val="22"/>
          <w:lang w:val="it-IT"/>
        </w:rPr>
        <w:t>prelancio</w:t>
      </w:r>
      <w:proofErr w:type="spellEnd"/>
      <w:r w:rsidRPr="000F56EB">
        <w:rPr>
          <w:rFonts w:ascii="Arial" w:eastAsia="Malgun Gothic" w:hAnsi="Arial" w:cs="Arial"/>
          <w:sz w:val="22"/>
          <w:szCs w:val="22"/>
          <w:lang w:val="it-IT"/>
        </w:rPr>
        <w:t xml:space="preserve"> nuova Niro, il crossover che ha inaugurato l’era della mobilità sostenibile del marchio coreano in Europa e nel mondo.</w:t>
      </w:r>
      <w:r w:rsidRPr="000F56EB">
        <w:rPr>
          <w:rFonts w:ascii="Arial" w:eastAsia="Malgun Gothic" w:hAnsi="Arial" w:cs="Arial"/>
          <w:sz w:val="22"/>
          <w:szCs w:val="22"/>
          <w:lang w:val="it-IT"/>
        </w:rPr>
        <w:br/>
      </w:r>
      <w:r w:rsidRPr="000F56EB">
        <w:rPr>
          <w:rFonts w:ascii="Arial" w:eastAsia="Malgun Gothic" w:hAnsi="Arial" w:cs="Arial"/>
          <w:sz w:val="22"/>
          <w:szCs w:val="22"/>
          <w:lang w:val="it-IT"/>
        </w:rPr>
        <w:br/>
        <w:t>“</w:t>
      </w:r>
      <w:r w:rsidR="005E4672" w:rsidRPr="000F56EB">
        <w:rPr>
          <w:rFonts w:ascii="Arial" w:eastAsia="Malgun Gothic" w:hAnsi="Arial" w:cs="Arial"/>
          <w:sz w:val="22"/>
          <w:szCs w:val="22"/>
          <w:lang w:val="it-IT"/>
        </w:rPr>
        <w:t>Gli obiettivi di Kia sono a diro poco sfidanti, sia a livello</w:t>
      </w:r>
      <w:r w:rsidR="0007287E" w:rsidRPr="000F56EB">
        <w:rPr>
          <w:rFonts w:ascii="Arial" w:eastAsia="Malgun Gothic" w:hAnsi="Arial" w:cs="Arial"/>
          <w:sz w:val="22"/>
          <w:szCs w:val="22"/>
          <w:lang w:val="it-IT"/>
        </w:rPr>
        <w:t xml:space="preserve"> Italia</w:t>
      </w:r>
      <w:r w:rsidR="005E4672" w:rsidRPr="000F56EB">
        <w:rPr>
          <w:rFonts w:ascii="Arial" w:eastAsia="Malgun Gothic" w:hAnsi="Arial" w:cs="Arial"/>
          <w:sz w:val="22"/>
          <w:szCs w:val="22"/>
          <w:lang w:val="it-IT"/>
        </w:rPr>
        <w:t xml:space="preserve"> che globale. Non è infatti mistero che Kia stia puntando alla leadership </w:t>
      </w:r>
      <w:r w:rsidR="0007287E" w:rsidRPr="000F56EB">
        <w:rPr>
          <w:rFonts w:ascii="Arial" w:eastAsia="Malgun Gothic" w:hAnsi="Arial" w:cs="Arial"/>
          <w:sz w:val="22"/>
          <w:szCs w:val="22"/>
          <w:lang w:val="it-IT"/>
        </w:rPr>
        <w:t xml:space="preserve">nel mercato della mobilità sostenibile e nella soluzione di soluzioni di smart </w:t>
      </w:r>
      <w:proofErr w:type="spellStart"/>
      <w:r w:rsidR="0007287E" w:rsidRPr="000F56EB">
        <w:rPr>
          <w:rFonts w:ascii="Arial" w:eastAsia="Malgun Gothic" w:hAnsi="Arial" w:cs="Arial"/>
          <w:sz w:val="22"/>
          <w:szCs w:val="22"/>
          <w:lang w:val="it-IT"/>
        </w:rPr>
        <w:t>mobility</w:t>
      </w:r>
      <w:proofErr w:type="spellEnd"/>
      <w:r w:rsidR="005E4672" w:rsidRPr="000F56EB">
        <w:rPr>
          <w:rFonts w:ascii="Arial" w:eastAsia="Malgun Gothic" w:hAnsi="Arial" w:cs="Arial"/>
          <w:sz w:val="22"/>
          <w:szCs w:val="22"/>
          <w:lang w:val="it-IT"/>
        </w:rPr>
        <w:t xml:space="preserve"> </w:t>
      </w:r>
      <w:r w:rsidRPr="000F56EB">
        <w:rPr>
          <w:rFonts w:ascii="Arial" w:eastAsia="Malgun Gothic" w:hAnsi="Arial" w:cs="Arial"/>
          <w:sz w:val="22"/>
          <w:szCs w:val="22"/>
          <w:lang w:val="it-IT"/>
        </w:rPr>
        <w:t xml:space="preserve">– spiega Giuseppe Bitti, Amministratore Delegato di Kia Italia – Il 2022 ha già visto il trionfo di EV6 come Car of The </w:t>
      </w:r>
      <w:proofErr w:type="spellStart"/>
      <w:r w:rsidRPr="000F56EB">
        <w:rPr>
          <w:rFonts w:ascii="Arial" w:eastAsia="Malgun Gothic" w:hAnsi="Arial" w:cs="Arial"/>
          <w:sz w:val="22"/>
          <w:szCs w:val="22"/>
          <w:lang w:val="it-IT"/>
        </w:rPr>
        <w:t>Year</w:t>
      </w:r>
      <w:proofErr w:type="spellEnd"/>
      <w:r w:rsidRPr="000F56EB">
        <w:rPr>
          <w:rFonts w:ascii="Arial" w:eastAsia="Malgun Gothic" w:hAnsi="Arial" w:cs="Arial"/>
          <w:sz w:val="22"/>
          <w:szCs w:val="22"/>
          <w:lang w:val="it-IT"/>
        </w:rPr>
        <w:t xml:space="preserve"> e ora ci apprestiamo a presentare un altro prodotto elettrificato d’eccellenza come Niro al mercato. Alla luce di queste premesse l’augurio è quello di consolidare sempre di più il valore tecnologico che il mercato negli anni ha riconosciuto ai nostri prodotti e perché no, poter gioire per il conseguimento di altri importanti traguardi</w:t>
      </w:r>
      <w:r w:rsidR="0007287E" w:rsidRPr="000F56EB">
        <w:rPr>
          <w:rFonts w:ascii="Arial" w:eastAsia="Malgun Gothic" w:hAnsi="Arial" w:cs="Arial"/>
          <w:sz w:val="22"/>
          <w:szCs w:val="22"/>
          <w:lang w:val="it-IT"/>
        </w:rPr>
        <w:t xml:space="preserve"> e riconoscimenti</w:t>
      </w:r>
      <w:r w:rsidRPr="000F56EB">
        <w:rPr>
          <w:rFonts w:ascii="Arial" w:eastAsia="Malgun Gothic" w:hAnsi="Arial" w:cs="Arial"/>
          <w:sz w:val="22"/>
          <w:szCs w:val="22"/>
          <w:lang w:val="it-IT"/>
        </w:rPr>
        <w:t>”.</w:t>
      </w:r>
    </w:p>
    <w:p w14:paraId="1B2526D2" w14:textId="173BC7B1" w:rsidR="00F82110" w:rsidRPr="000F56EB" w:rsidRDefault="001F12C6" w:rsidP="004516C5">
      <w:pPr>
        <w:pStyle w:val="NormaleWeb"/>
        <w:rPr>
          <w:rFonts w:ascii="Arial" w:eastAsia="Malgun Gothic" w:hAnsi="Arial" w:cs="Arial"/>
          <w:sz w:val="22"/>
          <w:szCs w:val="22"/>
          <w:lang w:val="it-IT"/>
        </w:rPr>
      </w:pPr>
      <w:r w:rsidRPr="000F56EB">
        <w:rPr>
          <w:rFonts w:ascii="Arial" w:eastAsia="Malgun Gothic" w:hAnsi="Arial" w:cs="Arial"/>
          <w:sz w:val="22"/>
          <w:szCs w:val="22"/>
          <w:lang w:val="it-IT"/>
        </w:rPr>
        <w:t>“</w:t>
      </w:r>
      <w:r w:rsidR="00F82110" w:rsidRPr="000F56EB">
        <w:rPr>
          <w:rFonts w:ascii="Arial" w:eastAsia="Malgun Gothic" w:hAnsi="Arial" w:cs="Arial"/>
          <w:sz w:val="22"/>
          <w:szCs w:val="22"/>
          <w:lang w:val="it-IT"/>
        </w:rPr>
        <w:t>La Nuova Niro mira a raggiungere un target più esigente dal punto di vista del design e della tecnologia</w:t>
      </w:r>
      <w:r w:rsidRPr="000F56EB">
        <w:rPr>
          <w:rFonts w:ascii="Arial" w:eastAsia="Malgun Gothic" w:hAnsi="Arial" w:cs="Arial"/>
          <w:sz w:val="22"/>
          <w:szCs w:val="22"/>
          <w:lang w:val="it-IT"/>
        </w:rPr>
        <w:t xml:space="preserve"> – spiega Giuseppe Mazzara</w:t>
      </w:r>
      <w:r w:rsidR="00AF6D38" w:rsidRPr="000F56EB">
        <w:rPr>
          <w:rFonts w:ascii="Arial" w:eastAsia="Malgun Gothic" w:hAnsi="Arial" w:cs="Arial"/>
          <w:sz w:val="22"/>
          <w:szCs w:val="22"/>
          <w:lang w:val="it-IT"/>
        </w:rPr>
        <w:t xml:space="preserve">, Marketing </w:t>
      </w:r>
      <w:proofErr w:type="spellStart"/>
      <w:r w:rsidR="00AF6D38" w:rsidRPr="000F56EB">
        <w:rPr>
          <w:rFonts w:ascii="Arial" w:eastAsia="Malgun Gothic" w:hAnsi="Arial" w:cs="Arial"/>
          <w:sz w:val="22"/>
          <w:szCs w:val="22"/>
          <w:lang w:val="it-IT"/>
        </w:rPr>
        <w:t>Communication</w:t>
      </w:r>
      <w:proofErr w:type="spellEnd"/>
      <w:r w:rsidR="00AF6D38" w:rsidRPr="000F56EB">
        <w:rPr>
          <w:rFonts w:ascii="Arial" w:eastAsia="Malgun Gothic" w:hAnsi="Arial" w:cs="Arial"/>
          <w:sz w:val="22"/>
          <w:szCs w:val="22"/>
          <w:lang w:val="it-IT"/>
        </w:rPr>
        <w:t xml:space="preserve"> &amp; CRM Director di Kia Italia - I</w:t>
      </w:r>
      <w:r w:rsidR="00F82110" w:rsidRPr="000F56EB">
        <w:rPr>
          <w:rFonts w:ascii="Arial" w:eastAsia="Malgun Gothic" w:hAnsi="Arial" w:cs="Arial"/>
          <w:sz w:val="22"/>
          <w:szCs w:val="22"/>
          <w:lang w:val="it-IT"/>
        </w:rPr>
        <w:t>l nostro è un cliente che non vuole uniformarsi</w:t>
      </w:r>
      <w:r w:rsidR="00AF6D38" w:rsidRPr="000F56EB">
        <w:rPr>
          <w:rFonts w:ascii="Arial" w:eastAsia="Malgun Gothic" w:hAnsi="Arial" w:cs="Arial"/>
          <w:sz w:val="22"/>
          <w:szCs w:val="22"/>
          <w:lang w:val="it-IT"/>
        </w:rPr>
        <w:t xml:space="preserve">, ma che </w:t>
      </w:r>
      <w:r w:rsidR="00F82110" w:rsidRPr="000F56EB">
        <w:rPr>
          <w:rFonts w:ascii="Arial" w:eastAsia="Malgun Gothic" w:hAnsi="Arial" w:cs="Arial"/>
          <w:sz w:val="22"/>
          <w:szCs w:val="22"/>
          <w:lang w:val="it-IT"/>
        </w:rPr>
        <w:t xml:space="preserve">ricerca uno stile unico per esprimere senza compromessi la </w:t>
      </w:r>
      <w:r w:rsidR="00AF6D38" w:rsidRPr="000F56EB">
        <w:rPr>
          <w:rFonts w:ascii="Arial" w:eastAsia="Malgun Gothic" w:hAnsi="Arial" w:cs="Arial"/>
          <w:sz w:val="22"/>
          <w:szCs w:val="22"/>
          <w:lang w:val="it-IT"/>
        </w:rPr>
        <w:t>propria</w:t>
      </w:r>
      <w:r w:rsidR="00F82110" w:rsidRPr="000F56EB">
        <w:rPr>
          <w:rFonts w:ascii="Arial" w:eastAsia="Malgun Gothic" w:hAnsi="Arial" w:cs="Arial"/>
          <w:sz w:val="22"/>
          <w:szCs w:val="22"/>
          <w:lang w:val="it-IT"/>
        </w:rPr>
        <w:t xml:space="preserve"> personalità</w:t>
      </w:r>
      <w:r w:rsidR="00AF6D38" w:rsidRPr="000F56EB">
        <w:rPr>
          <w:rFonts w:ascii="Arial" w:eastAsia="Malgun Gothic" w:hAnsi="Arial" w:cs="Arial"/>
          <w:sz w:val="22"/>
          <w:szCs w:val="22"/>
          <w:lang w:val="it-IT"/>
        </w:rPr>
        <w:t>.</w:t>
      </w:r>
      <w:r w:rsidR="00F82110" w:rsidRPr="000F56EB">
        <w:rPr>
          <w:rFonts w:ascii="Arial" w:eastAsia="Malgun Gothic" w:hAnsi="Arial" w:cs="Arial"/>
          <w:sz w:val="22"/>
          <w:szCs w:val="22"/>
          <w:lang w:val="it-IT"/>
        </w:rPr>
        <w:t xml:space="preserve"> </w:t>
      </w:r>
      <w:r w:rsidR="00AF6D38" w:rsidRPr="000F56EB">
        <w:rPr>
          <w:rFonts w:ascii="Arial" w:eastAsia="Malgun Gothic" w:hAnsi="Arial" w:cs="Arial"/>
          <w:sz w:val="22"/>
          <w:szCs w:val="22"/>
          <w:lang w:val="it-IT"/>
        </w:rPr>
        <w:t xml:space="preserve">Proprio </w:t>
      </w:r>
      <w:r w:rsidR="00F82110" w:rsidRPr="000F56EB">
        <w:rPr>
          <w:rFonts w:ascii="Arial" w:eastAsia="Malgun Gothic" w:hAnsi="Arial" w:cs="Arial"/>
          <w:sz w:val="22"/>
          <w:szCs w:val="22"/>
          <w:lang w:val="it-IT"/>
        </w:rPr>
        <w:t xml:space="preserve">per questo </w:t>
      </w:r>
      <w:r w:rsidR="00AF6D38" w:rsidRPr="000F56EB">
        <w:rPr>
          <w:rFonts w:ascii="Arial" w:eastAsia="Malgun Gothic" w:hAnsi="Arial" w:cs="Arial"/>
          <w:sz w:val="22"/>
          <w:szCs w:val="22"/>
          <w:lang w:val="it-IT"/>
        </w:rPr>
        <w:t>motivo</w:t>
      </w:r>
      <w:r w:rsidR="00F82110" w:rsidRPr="000F56EB">
        <w:rPr>
          <w:rFonts w:ascii="Arial" w:eastAsia="Malgun Gothic" w:hAnsi="Arial" w:cs="Arial"/>
          <w:sz w:val="22"/>
          <w:szCs w:val="22"/>
          <w:lang w:val="it-IT"/>
        </w:rPr>
        <w:t xml:space="preserve"> abbiamo pensato a Mahmood per</w:t>
      </w:r>
      <w:r w:rsidR="00AF6D38" w:rsidRPr="000F56EB">
        <w:rPr>
          <w:rFonts w:ascii="Arial" w:eastAsia="Malgun Gothic" w:hAnsi="Arial" w:cs="Arial"/>
          <w:sz w:val="22"/>
          <w:szCs w:val="22"/>
          <w:lang w:val="it-IT"/>
        </w:rPr>
        <w:t xml:space="preserve"> sostenere</w:t>
      </w:r>
      <w:r w:rsidR="00F82110" w:rsidRPr="000F56EB">
        <w:rPr>
          <w:rFonts w:ascii="Arial" w:eastAsia="Malgun Gothic" w:hAnsi="Arial" w:cs="Arial"/>
          <w:sz w:val="22"/>
          <w:szCs w:val="22"/>
          <w:lang w:val="it-IT"/>
        </w:rPr>
        <w:t xml:space="preserve"> il </w:t>
      </w:r>
      <w:proofErr w:type="spellStart"/>
      <w:r w:rsidR="00F82110" w:rsidRPr="000F56EB">
        <w:rPr>
          <w:rFonts w:ascii="Arial" w:eastAsia="Malgun Gothic" w:hAnsi="Arial" w:cs="Arial"/>
          <w:sz w:val="22"/>
          <w:szCs w:val="22"/>
          <w:lang w:val="it-IT"/>
        </w:rPr>
        <w:t>pre</w:t>
      </w:r>
      <w:proofErr w:type="spellEnd"/>
      <w:r w:rsidR="00F82110" w:rsidRPr="000F56EB">
        <w:rPr>
          <w:rFonts w:ascii="Arial" w:eastAsia="Malgun Gothic" w:hAnsi="Arial" w:cs="Arial"/>
          <w:sz w:val="22"/>
          <w:szCs w:val="22"/>
          <w:lang w:val="it-IT"/>
        </w:rPr>
        <w:t>-lancio di Niro</w:t>
      </w:r>
      <w:r w:rsidR="00AF6D38" w:rsidRPr="000F56EB">
        <w:rPr>
          <w:rFonts w:ascii="Arial" w:eastAsia="Malgun Gothic" w:hAnsi="Arial" w:cs="Arial"/>
          <w:sz w:val="22"/>
          <w:szCs w:val="22"/>
          <w:lang w:val="it-IT"/>
        </w:rPr>
        <w:t>:</w:t>
      </w:r>
      <w:r w:rsidR="00F82110" w:rsidRPr="000F56EB">
        <w:rPr>
          <w:rFonts w:ascii="Arial" w:eastAsia="Malgun Gothic" w:hAnsi="Arial" w:cs="Arial"/>
          <w:sz w:val="22"/>
          <w:szCs w:val="22"/>
          <w:lang w:val="it-IT"/>
        </w:rPr>
        <w:t xml:space="preserve"> un artista c</w:t>
      </w:r>
      <w:r w:rsidR="00AF6D38" w:rsidRPr="000F56EB">
        <w:rPr>
          <w:rFonts w:ascii="Arial" w:eastAsia="Malgun Gothic" w:hAnsi="Arial" w:cs="Arial"/>
          <w:sz w:val="22"/>
          <w:szCs w:val="22"/>
          <w:lang w:val="it-IT"/>
        </w:rPr>
        <w:t xml:space="preserve">apace di </w:t>
      </w:r>
      <w:r w:rsidR="00F82110" w:rsidRPr="000F56EB">
        <w:rPr>
          <w:rFonts w:ascii="Arial" w:eastAsia="Malgun Gothic" w:hAnsi="Arial" w:cs="Arial"/>
          <w:sz w:val="22"/>
          <w:szCs w:val="22"/>
          <w:lang w:val="it-IT"/>
        </w:rPr>
        <w:t>emoziona</w:t>
      </w:r>
      <w:r w:rsidR="00AF6D38" w:rsidRPr="000F56EB">
        <w:rPr>
          <w:rFonts w:ascii="Arial" w:eastAsia="Malgun Gothic" w:hAnsi="Arial" w:cs="Arial"/>
          <w:sz w:val="22"/>
          <w:szCs w:val="22"/>
          <w:lang w:val="it-IT"/>
        </w:rPr>
        <w:t>re</w:t>
      </w:r>
      <w:r w:rsidR="00F82110" w:rsidRPr="000F56EB">
        <w:rPr>
          <w:rFonts w:ascii="Arial" w:eastAsia="Malgun Gothic" w:hAnsi="Arial" w:cs="Arial"/>
          <w:sz w:val="22"/>
          <w:szCs w:val="22"/>
          <w:lang w:val="it-IT"/>
        </w:rPr>
        <w:t xml:space="preserve"> i suoi fan giovani</w:t>
      </w:r>
      <w:r w:rsidR="009D4FBB" w:rsidRPr="000F56EB">
        <w:rPr>
          <w:rFonts w:ascii="Arial" w:eastAsia="Malgun Gothic" w:hAnsi="Arial" w:cs="Arial"/>
          <w:sz w:val="22"/>
          <w:szCs w:val="22"/>
          <w:lang w:val="it-IT"/>
        </w:rPr>
        <w:t xml:space="preserve"> e non</w:t>
      </w:r>
      <w:r w:rsidR="00AF6D38" w:rsidRPr="000F56EB">
        <w:rPr>
          <w:rFonts w:ascii="Arial" w:eastAsia="Malgun Gothic" w:hAnsi="Arial" w:cs="Arial"/>
          <w:sz w:val="22"/>
          <w:szCs w:val="22"/>
          <w:lang w:val="it-IT"/>
        </w:rPr>
        <w:t>,</w:t>
      </w:r>
      <w:r w:rsidR="00F82110" w:rsidRPr="000F56EB">
        <w:rPr>
          <w:rFonts w:ascii="Arial" w:eastAsia="Malgun Gothic" w:hAnsi="Arial" w:cs="Arial"/>
          <w:sz w:val="22"/>
          <w:szCs w:val="22"/>
          <w:lang w:val="it-IT"/>
        </w:rPr>
        <w:t xml:space="preserve"> </w:t>
      </w:r>
      <w:r w:rsidR="009D4FBB" w:rsidRPr="000F56EB">
        <w:rPr>
          <w:rFonts w:ascii="Arial" w:eastAsia="Malgun Gothic" w:hAnsi="Arial" w:cs="Arial"/>
          <w:sz w:val="22"/>
          <w:szCs w:val="22"/>
          <w:lang w:val="it-IT"/>
        </w:rPr>
        <w:t>nonché</w:t>
      </w:r>
      <w:r w:rsidR="00AF6D38" w:rsidRPr="000F56EB">
        <w:rPr>
          <w:rFonts w:ascii="Arial" w:eastAsia="Malgun Gothic" w:hAnsi="Arial" w:cs="Arial"/>
          <w:sz w:val="22"/>
          <w:szCs w:val="22"/>
          <w:lang w:val="it-IT"/>
        </w:rPr>
        <w:t xml:space="preserve"> proporre un suo</w:t>
      </w:r>
      <w:r w:rsidR="00F82110" w:rsidRPr="000F56EB">
        <w:rPr>
          <w:rFonts w:ascii="Arial" w:eastAsia="Malgun Gothic" w:hAnsi="Arial" w:cs="Arial"/>
          <w:sz w:val="22"/>
          <w:szCs w:val="22"/>
          <w:lang w:val="it-IT"/>
        </w:rPr>
        <w:t xml:space="preserve"> stile </w:t>
      </w:r>
      <w:r w:rsidR="00AF6D38" w:rsidRPr="000F56EB">
        <w:rPr>
          <w:rFonts w:ascii="Arial" w:eastAsia="Malgun Gothic" w:hAnsi="Arial" w:cs="Arial"/>
          <w:sz w:val="22"/>
          <w:szCs w:val="22"/>
          <w:lang w:val="it-IT"/>
        </w:rPr>
        <w:t xml:space="preserve">unico ed </w:t>
      </w:r>
      <w:r w:rsidR="00F82110" w:rsidRPr="000F56EB">
        <w:rPr>
          <w:rFonts w:ascii="Arial" w:eastAsia="Malgun Gothic" w:hAnsi="Arial" w:cs="Arial"/>
          <w:sz w:val="22"/>
          <w:szCs w:val="22"/>
          <w:lang w:val="it-IT"/>
        </w:rPr>
        <w:t>inimitabile</w:t>
      </w:r>
      <w:r w:rsidR="00AF6D38" w:rsidRPr="000F56EB">
        <w:rPr>
          <w:rFonts w:ascii="Arial" w:eastAsia="Malgun Gothic" w:hAnsi="Arial" w:cs="Arial"/>
          <w:sz w:val="22"/>
          <w:szCs w:val="22"/>
          <w:lang w:val="it-IT"/>
        </w:rPr>
        <w:t>”</w:t>
      </w:r>
      <w:r w:rsidR="00F82110" w:rsidRPr="000F56EB">
        <w:rPr>
          <w:rFonts w:ascii="Arial" w:eastAsia="Malgun Gothic" w:hAnsi="Arial" w:cs="Arial"/>
          <w:sz w:val="22"/>
          <w:szCs w:val="22"/>
          <w:lang w:val="it-IT"/>
        </w:rPr>
        <w:t>.</w:t>
      </w:r>
    </w:p>
    <w:p w14:paraId="6D4C138E" w14:textId="1D4F1972" w:rsidR="004664F9" w:rsidRPr="000F56EB" w:rsidRDefault="00F82110" w:rsidP="004516C5">
      <w:pPr>
        <w:pStyle w:val="NormaleWeb"/>
        <w:rPr>
          <w:rFonts w:ascii="Arial" w:eastAsia="Malgun Gothic" w:hAnsi="Arial" w:cs="Arial"/>
          <w:sz w:val="22"/>
          <w:szCs w:val="22"/>
          <w:lang w:val="it-IT"/>
        </w:rPr>
      </w:pPr>
      <w:r w:rsidRPr="000F56EB">
        <w:rPr>
          <w:rFonts w:ascii="Arial" w:hAnsi="Arial" w:cs="Arial"/>
          <w:lang w:val="it-IT"/>
        </w:rPr>
        <w:lastRenderedPageBreak/>
        <w:t xml:space="preserve"> </w:t>
      </w:r>
      <w:r w:rsidR="004664F9" w:rsidRPr="000F56EB">
        <w:rPr>
          <w:rFonts w:ascii="Arial" w:eastAsia="Malgun Gothic" w:hAnsi="Arial" w:cs="Arial"/>
          <w:sz w:val="22"/>
          <w:szCs w:val="22"/>
          <w:lang w:val="it-IT"/>
        </w:rPr>
        <w:t xml:space="preserve">“Sono lieto di </w:t>
      </w:r>
      <w:r w:rsidR="000379BE" w:rsidRPr="000F56EB">
        <w:rPr>
          <w:rFonts w:ascii="Arial" w:eastAsia="Malgun Gothic" w:hAnsi="Arial" w:cs="Arial"/>
          <w:sz w:val="22"/>
          <w:szCs w:val="22"/>
          <w:lang w:val="it-IT"/>
        </w:rPr>
        <w:t>collaborare al progetto</w:t>
      </w:r>
      <w:r w:rsidR="004664F9" w:rsidRPr="000F56EB">
        <w:rPr>
          <w:rFonts w:ascii="Arial" w:eastAsia="Malgun Gothic" w:hAnsi="Arial" w:cs="Arial"/>
          <w:sz w:val="22"/>
          <w:szCs w:val="22"/>
          <w:lang w:val="it-IT"/>
        </w:rPr>
        <w:t xml:space="preserve"> Sounds </w:t>
      </w:r>
      <w:proofErr w:type="spellStart"/>
      <w:proofErr w:type="gramStart"/>
      <w:r w:rsidR="004664F9" w:rsidRPr="000F56EB">
        <w:rPr>
          <w:rFonts w:ascii="Arial" w:eastAsia="Malgun Gothic" w:hAnsi="Arial" w:cs="Arial"/>
          <w:sz w:val="22"/>
          <w:szCs w:val="22"/>
          <w:lang w:val="it-IT"/>
        </w:rPr>
        <w:t>Wonderful</w:t>
      </w:r>
      <w:proofErr w:type="spellEnd"/>
      <w:r w:rsidR="000379BE" w:rsidRPr="000F56EB">
        <w:rPr>
          <w:rFonts w:ascii="Arial" w:eastAsia="Malgun Gothic" w:hAnsi="Arial" w:cs="Arial"/>
          <w:sz w:val="22"/>
          <w:szCs w:val="22"/>
          <w:lang w:val="it-IT"/>
        </w:rPr>
        <w:t>.</w:t>
      </w:r>
      <w:r w:rsidR="004664F9" w:rsidRPr="000F56EB">
        <w:rPr>
          <w:rFonts w:ascii="Arial" w:eastAsia="Malgun Gothic" w:hAnsi="Arial" w:cs="Arial"/>
          <w:sz w:val="22"/>
          <w:szCs w:val="22"/>
          <w:lang w:val="it-IT"/>
        </w:rPr>
        <w:t>–</w:t>
      </w:r>
      <w:proofErr w:type="gramEnd"/>
      <w:r w:rsidR="004664F9" w:rsidRPr="000F56EB">
        <w:rPr>
          <w:rFonts w:ascii="Arial" w:eastAsia="Malgun Gothic" w:hAnsi="Arial" w:cs="Arial"/>
          <w:sz w:val="22"/>
          <w:szCs w:val="22"/>
          <w:lang w:val="it-IT"/>
        </w:rPr>
        <w:t xml:space="preserve"> afferma Mahmood</w:t>
      </w:r>
      <w:r w:rsidR="000379BE" w:rsidRPr="000F56EB">
        <w:rPr>
          <w:rFonts w:ascii="Arial" w:eastAsia="Malgun Gothic" w:hAnsi="Arial" w:cs="Arial"/>
          <w:sz w:val="22"/>
          <w:szCs w:val="22"/>
          <w:lang w:val="it-IT"/>
        </w:rPr>
        <w:t xml:space="preserve"> - progetto di Kia che supporta </w:t>
      </w:r>
      <w:r w:rsidR="004664F9" w:rsidRPr="000F56EB">
        <w:rPr>
          <w:rFonts w:ascii="Arial" w:eastAsia="Malgun Gothic" w:hAnsi="Arial" w:cs="Arial"/>
          <w:sz w:val="22"/>
          <w:szCs w:val="22"/>
          <w:lang w:val="it-IT"/>
        </w:rPr>
        <w:t>il talento di giovani musicisti emergenti</w:t>
      </w:r>
      <w:r w:rsidR="00754E18" w:rsidRPr="000F56EB">
        <w:rPr>
          <w:rFonts w:ascii="Arial" w:eastAsia="Malgun Gothic" w:hAnsi="Arial" w:cs="Arial"/>
          <w:sz w:val="22"/>
          <w:szCs w:val="22"/>
          <w:lang w:val="it-IT"/>
        </w:rPr>
        <w:t xml:space="preserve">. È un </w:t>
      </w:r>
      <w:r w:rsidR="000379BE" w:rsidRPr="000F56EB">
        <w:rPr>
          <w:rFonts w:ascii="Arial" w:eastAsia="Malgun Gothic" w:hAnsi="Arial" w:cs="Arial"/>
          <w:sz w:val="22"/>
          <w:szCs w:val="22"/>
          <w:lang w:val="it-IT"/>
        </w:rPr>
        <w:t>tema</w:t>
      </w:r>
      <w:r w:rsidR="00754E18" w:rsidRPr="000F56EB">
        <w:rPr>
          <w:rFonts w:ascii="Arial" w:eastAsia="Malgun Gothic" w:hAnsi="Arial" w:cs="Arial"/>
          <w:sz w:val="22"/>
          <w:szCs w:val="22"/>
          <w:lang w:val="it-IT"/>
        </w:rPr>
        <w:t xml:space="preserve"> a cui sono molto sensibile e a cui rivolgo grande attenzione anche nel mio percorso artistico. </w:t>
      </w:r>
    </w:p>
    <w:p w14:paraId="147FEAB8" w14:textId="41E32E74" w:rsidR="00F82110" w:rsidRPr="000F56EB" w:rsidRDefault="00F82110" w:rsidP="00F82110">
      <w:pPr>
        <w:pStyle w:val="NormaleWeb"/>
        <w:rPr>
          <w:rFonts w:ascii="Arial" w:eastAsia="Malgun Gothic" w:hAnsi="Arial" w:cs="Arial"/>
          <w:sz w:val="22"/>
          <w:szCs w:val="22"/>
          <w:lang w:val="it-IT"/>
        </w:rPr>
      </w:pPr>
      <w:r w:rsidRPr="000F56EB">
        <w:rPr>
          <w:rFonts w:ascii="Arial" w:eastAsia="Malgun Gothic" w:hAnsi="Arial" w:cs="Arial"/>
          <w:sz w:val="22"/>
          <w:szCs w:val="22"/>
          <w:lang w:val="it-IT"/>
        </w:rPr>
        <w:t xml:space="preserve">“Sounds </w:t>
      </w:r>
      <w:proofErr w:type="spellStart"/>
      <w:r w:rsidRPr="000F56EB">
        <w:rPr>
          <w:rFonts w:ascii="Arial" w:eastAsia="Malgun Gothic" w:hAnsi="Arial" w:cs="Arial"/>
          <w:sz w:val="22"/>
          <w:szCs w:val="22"/>
          <w:lang w:val="it-IT"/>
        </w:rPr>
        <w:t>Wonderful</w:t>
      </w:r>
      <w:proofErr w:type="spellEnd"/>
      <w:r w:rsidRPr="000F56EB">
        <w:rPr>
          <w:rFonts w:ascii="Arial" w:eastAsia="Malgun Gothic" w:hAnsi="Arial" w:cs="Arial"/>
          <w:sz w:val="22"/>
          <w:szCs w:val="22"/>
          <w:lang w:val="it-IT"/>
        </w:rPr>
        <w:t xml:space="preserve">” darà il via alla campagna di </w:t>
      </w:r>
      <w:proofErr w:type="spellStart"/>
      <w:r w:rsidRPr="000F56EB">
        <w:rPr>
          <w:rFonts w:ascii="Arial" w:eastAsia="Malgun Gothic" w:hAnsi="Arial" w:cs="Arial"/>
          <w:sz w:val="22"/>
          <w:szCs w:val="22"/>
          <w:lang w:val="it-IT"/>
        </w:rPr>
        <w:t>prelancio</w:t>
      </w:r>
      <w:proofErr w:type="spellEnd"/>
      <w:r w:rsidRPr="000F56EB">
        <w:rPr>
          <w:rFonts w:ascii="Arial" w:eastAsia="Malgun Gothic" w:hAnsi="Arial" w:cs="Arial"/>
          <w:sz w:val="22"/>
          <w:szCs w:val="22"/>
          <w:lang w:val="it-IT"/>
        </w:rPr>
        <w:t xml:space="preserve"> della vettura nel corso del mese di giugno, periodo nel quale sarà già possibile provare ed ordinare già le prime vetture disponibili per il mercato italiano. </w:t>
      </w:r>
    </w:p>
    <w:p w14:paraId="10C34D7D" w14:textId="77777777" w:rsidR="004664F9" w:rsidRPr="000F56EB" w:rsidRDefault="004664F9" w:rsidP="004516C5">
      <w:pPr>
        <w:pStyle w:val="NormaleWeb"/>
        <w:rPr>
          <w:rFonts w:ascii="Arial" w:eastAsia="Malgun Gothic" w:hAnsi="Arial" w:cs="Arial"/>
          <w:sz w:val="22"/>
          <w:szCs w:val="22"/>
          <w:lang w:val="it-IT"/>
        </w:rPr>
      </w:pPr>
    </w:p>
    <w:bookmarkEnd w:id="0"/>
    <w:p w14:paraId="6BE06C5B" w14:textId="77777777" w:rsidR="00953E4E" w:rsidRPr="000F56EB" w:rsidRDefault="00953E4E" w:rsidP="00953E4E">
      <w:pPr>
        <w:pStyle w:val="paragraph"/>
        <w:spacing w:before="0" w:beforeAutospacing="0" w:after="0" w:afterAutospacing="0"/>
        <w:textAlignment w:val="baseline"/>
        <w:rPr>
          <w:rStyle w:val="normaltextrun"/>
          <w:rFonts w:ascii="Arial" w:hAnsi="Arial" w:cs="Arial"/>
          <w:b/>
          <w:bCs/>
          <w:sz w:val="22"/>
          <w:szCs w:val="22"/>
          <w:lang w:val="it-IT"/>
        </w:rPr>
      </w:pPr>
      <w:r w:rsidRPr="000F56EB">
        <w:rPr>
          <w:rStyle w:val="normaltextrun"/>
          <w:rFonts w:ascii="Arial" w:hAnsi="Arial" w:cs="Arial"/>
          <w:b/>
          <w:bCs/>
          <w:sz w:val="22"/>
          <w:szCs w:val="22"/>
          <w:lang w:val="it-IT"/>
        </w:rPr>
        <w:t>Kia Europe </w:t>
      </w:r>
      <w:r w:rsidRPr="000F56EB">
        <w:rPr>
          <w:rStyle w:val="normaltextrun"/>
          <w:rFonts w:ascii="Arial" w:hAnsi="Arial"/>
          <w:b/>
          <w:bCs/>
          <w:lang w:val="it-IT"/>
        </w:rPr>
        <w:t> </w:t>
      </w:r>
    </w:p>
    <w:p w14:paraId="1BA9C603" w14:textId="77777777" w:rsidR="00953E4E" w:rsidRPr="000F56EB" w:rsidRDefault="00953E4E" w:rsidP="00953E4E">
      <w:pPr>
        <w:spacing w:line="240" w:lineRule="auto"/>
        <w:rPr>
          <w:rFonts w:ascii="Times" w:eastAsia="Times New Roman" w:hAnsi="Times"/>
          <w:sz w:val="20"/>
          <w:szCs w:val="20"/>
          <w:lang w:val="it-IT" w:eastAsia="it-IT"/>
        </w:rPr>
      </w:pPr>
      <w:r w:rsidRPr="000F56EB">
        <w:rPr>
          <w:rFonts w:eastAsia="Times New Roman" w:cs="Arial"/>
          <w:sz w:val="21"/>
          <w:szCs w:val="21"/>
          <w:shd w:val="clear" w:color="auto" w:fill="FFFFFF"/>
          <w:lang w:val="it-IT" w:eastAsia="it-IT"/>
        </w:rPr>
        <w:t>Kia Europe è la divisione europea di vendita, marketing</w:t>
      </w:r>
      <w:r w:rsidRPr="000F56EB">
        <w:rPr>
          <w:rFonts w:eastAsia="Times New Roman" w:cs="Arial"/>
          <w:i/>
          <w:iCs/>
          <w:sz w:val="21"/>
          <w:szCs w:val="21"/>
          <w:lang w:val="it-IT" w:eastAsia="it-IT"/>
        </w:rPr>
        <w:t> e assistenza di Kia Corporation. Con sede a Francoforte, in Germania, copre 39 mercati in Europa e nel Caucaso.</w:t>
      </w:r>
    </w:p>
    <w:p w14:paraId="221EB16E" w14:textId="77777777" w:rsidR="00E3703B" w:rsidRPr="000F56EB" w:rsidRDefault="00E3703B">
      <w:pPr>
        <w:rPr>
          <w:rFonts w:cs="Arial"/>
          <w:lang w:val="it-IT"/>
        </w:rPr>
      </w:pPr>
    </w:p>
    <w:sectPr w:rsidR="00E3703B" w:rsidRPr="000F56EB" w:rsidSect="00D21062">
      <w:headerReference w:type="default" r:id="rId14"/>
      <w:footerReference w:type="default" r:id="rId15"/>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5CD42" w14:textId="77777777" w:rsidR="00A966AC" w:rsidRDefault="00A966AC">
      <w:pPr>
        <w:spacing w:line="240" w:lineRule="auto"/>
      </w:pPr>
      <w:r>
        <w:separator/>
      </w:r>
    </w:p>
  </w:endnote>
  <w:endnote w:type="continuationSeparator" w:id="0">
    <w:p w14:paraId="4B9E6DAE" w14:textId="77777777" w:rsidR="00A966AC" w:rsidRDefault="00A966AC">
      <w:pPr>
        <w:spacing w:line="240" w:lineRule="auto"/>
      </w:pPr>
      <w:r>
        <w:continuationSeparator/>
      </w:r>
    </w:p>
  </w:endnote>
  <w:endnote w:type="continuationNotice" w:id="1">
    <w:p w14:paraId="6ACCD4E8" w14:textId="77777777" w:rsidR="00A966AC" w:rsidRDefault="00A966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46EF4" w14:textId="549F1D60" w:rsidR="00CB675F" w:rsidRDefault="00CB675F">
    <w:pPr>
      <w:pStyle w:val="Pidipagina"/>
      <w:rPr>
        <w:lang w:eastAsia="ko-KR"/>
      </w:rPr>
    </w:pPr>
    <w:r>
      <w:rPr>
        <w:rFonts w:hint="eastAsia"/>
        <w:noProof/>
        <w:lang w:val="it-IT" w:eastAsia="it-IT"/>
      </w:rPr>
      <w:drawing>
        <wp:anchor distT="0" distB="0" distL="114300" distR="114300" simplePos="0" relativeHeight="251658241" behindDoc="0" locked="0" layoutInCell="1" allowOverlap="1" wp14:anchorId="06673226" wp14:editId="371FA8E5">
          <wp:simplePos x="0" y="0"/>
          <wp:positionH relativeFrom="column">
            <wp:posOffset>3834130</wp:posOffset>
          </wp:positionH>
          <wp:positionV relativeFrom="paragraph">
            <wp:posOffset>-184150</wp:posOffset>
          </wp:positionV>
          <wp:extent cx="1898015" cy="185420"/>
          <wp:effectExtent l="0" t="0" r="698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6E113" w14:textId="77777777" w:rsidR="00A966AC" w:rsidRDefault="00A966AC">
      <w:pPr>
        <w:spacing w:line="240" w:lineRule="auto"/>
      </w:pPr>
      <w:r>
        <w:separator/>
      </w:r>
    </w:p>
  </w:footnote>
  <w:footnote w:type="continuationSeparator" w:id="0">
    <w:p w14:paraId="165D2AA1" w14:textId="77777777" w:rsidR="00A966AC" w:rsidRDefault="00A966AC">
      <w:pPr>
        <w:spacing w:line="240" w:lineRule="auto"/>
      </w:pPr>
      <w:r>
        <w:continuationSeparator/>
      </w:r>
    </w:p>
  </w:footnote>
  <w:footnote w:type="continuationNotice" w:id="1">
    <w:p w14:paraId="203F8609" w14:textId="77777777" w:rsidR="00A966AC" w:rsidRDefault="00A966A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95507" w14:textId="1A368B74" w:rsidR="00CB675F" w:rsidRDefault="00CB675F">
    <w:pPr>
      <w:pStyle w:val="Intestazione"/>
    </w:pPr>
    <w:r>
      <w:rPr>
        <w:noProof/>
        <w:lang w:val="it-IT" w:eastAsia="it-IT"/>
      </w:rPr>
      <w:drawing>
        <wp:anchor distT="0" distB="0" distL="114300" distR="114300" simplePos="0" relativeHeight="251658240" behindDoc="1" locked="0" layoutInCell="1" allowOverlap="1" wp14:anchorId="3A346082" wp14:editId="6D420E96">
          <wp:simplePos x="0" y="0"/>
          <wp:positionH relativeFrom="column">
            <wp:posOffset>-13970</wp:posOffset>
          </wp:positionH>
          <wp:positionV relativeFrom="paragraph">
            <wp:posOffset>256540</wp:posOffset>
          </wp:positionV>
          <wp:extent cx="1499870" cy="3911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287663"/>
    <w:multiLevelType w:val="hybridMultilevel"/>
    <w:tmpl w:val="17C40186"/>
    <w:lvl w:ilvl="0" w:tplc="F154AA10">
      <w:numFmt w:val="bullet"/>
      <w:lvlText w:val="-"/>
      <w:lvlJc w:val="left"/>
      <w:pPr>
        <w:ind w:left="360" w:hanging="360"/>
      </w:pPr>
      <w:rPr>
        <w:rFonts w:ascii="Arial" w:eastAsia="Malgun Gothic"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3BC31C6"/>
    <w:multiLevelType w:val="multilevel"/>
    <w:tmpl w:val="6640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tzQ3sDA1sDA2MDFS0lEKTi0uzszPAykwrwUAv1JmsiwAAAA="/>
  </w:docVars>
  <w:rsids>
    <w:rsidRoot w:val="00741CC4"/>
    <w:rsid w:val="00000D1D"/>
    <w:rsid w:val="00004510"/>
    <w:rsid w:val="00011F61"/>
    <w:rsid w:val="00015908"/>
    <w:rsid w:val="000204DB"/>
    <w:rsid w:val="00021786"/>
    <w:rsid w:val="0002232A"/>
    <w:rsid w:val="00022FEE"/>
    <w:rsid w:val="00025177"/>
    <w:rsid w:val="00031600"/>
    <w:rsid w:val="000379BE"/>
    <w:rsid w:val="00037E79"/>
    <w:rsid w:val="000453ED"/>
    <w:rsid w:val="0004636A"/>
    <w:rsid w:val="00050302"/>
    <w:rsid w:val="00050D42"/>
    <w:rsid w:val="00052CD4"/>
    <w:rsid w:val="00062F00"/>
    <w:rsid w:val="00064929"/>
    <w:rsid w:val="000656DE"/>
    <w:rsid w:val="0007287E"/>
    <w:rsid w:val="00074DB6"/>
    <w:rsid w:val="00080ED3"/>
    <w:rsid w:val="00082550"/>
    <w:rsid w:val="0008471C"/>
    <w:rsid w:val="000916E4"/>
    <w:rsid w:val="00092CA9"/>
    <w:rsid w:val="00093BDC"/>
    <w:rsid w:val="000950E0"/>
    <w:rsid w:val="000A145A"/>
    <w:rsid w:val="000A299D"/>
    <w:rsid w:val="000A6A72"/>
    <w:rsid w:val="000A7911"/>
    <w:rsid w:val="000B2A3E"/>
    <w:rsid w:val="000B2F62"/>
    <w:rsid w:val="000B4D8A"/>
    <w:rsid w:val="000B727F"/>
    <w:rsid w:val="000B78CD"/>
    <w:rsid w:val="000C11F1"/>
    <w:rsid w:val="000C1E5B"/>
    <w:rsid w:val="000C2F38"/>
    <w:rsid w:val="000C78AD"/>
    <w:rsid w:val="000D129A"/>
    <w:rsid w:val="000D2F6C"/>
    <w:rsid w:val="000D4854"/>
    <w:rsid w:val="000D56D4"/>
    <w:rsid w:val="000E119F"/>
    <w:rsid w:val="000E288E"/>
    <w:rsid w:val="000E4AC1"/>
    <w:rsid w:val="000E5262"/>
    <w:rsid w:val="000F18AB"/>
    <w:rsid w:val="000F3910"/>
    <w:rsid w:val="000F56EB"/>
    <w:rsid w:val="000F7AEF"/>
    <w:rsid w:val="00101450"/>
    <w:rsid w:val="001062BB"/>
    <w:rsid w:val="001113C5"/>
    <w:rsid w:val="001148FF"/>
    <w:rsid w:val="00115B09"/>
    <w:rsid w:val="00117839"/>
    <w:rsid w:val="00121B52"/>
    <w:rsid w:val="00123C3E"/>
    <w:rsid w:val="00124831"/>
    <w:rsid w:val="0013200F"/>
    <w:rsid w:val="001334B1"/>
    <w:rsid w:val="00133672"/>
    <w:rsid w:val="00134CBF"/>
    <w:rsid w:val="0013745A"/>
    <w:rsid w:val="0014076F"/>
    <w:rsid w:val="00140EF8"/>
    <w:rsid w:val="00145FE0"/>
    <w:rsid w:val="00150CA0"/>
    <w:rsid w:val="00152D41"/>
    <w:rsid w:val="00157176"/>
    <w:rsid w:val="0015791A"/>
    <w:rsid w:val="00160E16"/>
    <w:rsid w:val="00161E8B"/>
    <w:rsid w:val="00163401"/>
    <w:rsid w:val="00164548"/>
    <w:rsid w:val="00166908"/>
    <w:rsid w:val="0016705C"/>
    <w:rsid w:val="00175C69"/>
    <w:rsid w:val="0017652E"/>
    <w:rsid w:val="00180BC6"/>
    <w:rsid w:val="0018547E"/>
    <w:rsid w:val="00186158"/>
    <w:rsid w:val="00187666"/>
    <w:rsid w:val="00190105"/>
    <w:rsid w:val="001909D7"/>
    <w:rsid w:val="00192039"/>
    <w:rsid w:val="00194EDD"/>
    <w:rsid w:val="00196405"/>
    <w:rsid w:val="001A4135"/>
    <w:rsid w:val="001A4C7E"/>
    <w:rsid w:val="001A56F5"/>
    <w:rsid w:val="001A573D"/>
    <w:rsid w:val="001A6F31"/>
    <w:rsid w:val="001B2EB3"/>
    <w:rsid w:val="001B4FD9"/>
    <w:rsid w:val="001B689E"/>
    <w:rsid w:val="001C0DD8"/>
    <w:rsid w:val="001C6DA3"/>
    <w:rsid w:val="001D0853"/>
    <w:rsid w:val="001E1013"/>
    <w:rsid w:val="001E1210"/>
    <w:rsid w:val="001E1971"/>
    <w:rsid w:val="001E4A72"/>
    <w:rsid w:val="001E4EBD"/>
    <w:rsid w:val="001E6A17"/>
    <w:rsid w:val="001E7D05"/>
    <w:rsid w:val="001F12C6"/>
    <w:rsid w:val="001F2A4B"/>
    <w:rsid w:val="001F4B50"/>
    <w:rsid w:val="001F4BA3"/>
    <w:rsid w:val="001F71FD"/>
    <w:rsid w:val="00201039"/>
    <w:rsid w:val="00204778"/>
    <w:rsid w:val="00204B87"/>
    <w:rsid w:val="00220923"/>
    <w:rsid w:val="002222E1"/>
    <w:rsid w:val="00222C5A"/>
    <w:rsid w:val="00222C6C"/>
    <w:rsid w:val="00223325"/>
    <w:rsid w:val="002251F8"/>
    <w:rsid w:val="002257B1"/>
    <w:rsid w:val="002260E7"/>
    <w:rsid w:val="0023080E"/>
    <w:rsid w:val="00230BF3"/>
    <w:rsid w:val="002311FA"/>
    <w:rsid w:val="00232430"/>
    <w:rsid w:val="00234CDA"/>
    <w:rsid w:val="002427FD"/>
    <w:rsid w:val="00242CE4"/>
    <w:rsid w:val="00250732"/>
    <w:rsid w:val="002577E2"/>
    <w:rsid w:val="0026528D"/>
    <w:rsid w:val="00265713"/>
    <w:rsid w:val="00270B8A"/>
    <w:rsid w:val="00270C99"/>
    <w:rsid w:val="002768D9"/>
    <w:rsid w:val="00276E46"/>
    <w:rsid w:val="00281BDD"/>
    <w:rsid w:val="0028261B"/>
    <w:rsid w:val="00282748"/>
    <w:rsid w:val="00282F31"/>
    <w:rsid w:val="002847F0"/>
    <w:rsid w:val="002862F7"/>
    <w:rsid w:val="00291C40"/>
    <w:rsid w:val="00296E9E"/>
    <w:rsid w:val="002A10AA"/>
    <w:rsid w:val="002A65F1"/>
    <w:rsid w:val="002A757B"/>
    <w:rsid w:val="002B491D"/>
    <w:rsid w:val="002C237D"/>
    <w:rsid w:val="002C66FA"/>
    <w:rsid w:val="002C7845"/>
    <w:rsid w:val="002D2772"/>
    <w:rsid w:val="002D5175"/>
    <w:rsid w:val="002D5300"/>
    <w:rsid w:val="002D56C9"/>
    <w:rsid w:val="002D6CAC"/>
    <w:rsid w:val="002E42C7"/>
    <w:rsid w:val="002E647C"/>
    <w:rsid w:val="002E7836"/>
    <w:rsid w:val="002E7C91"/>
    <w:rsid w:val="002F03E9"/>
    <w:rsid w:val="002F3BBE"/>
    <w:rsid w:val="002F46FF"/>
    <w:rsid w:val="002F61FA"/>
    <w:rsid w:val="002F7627"/>
    <w:rsid w:val="0030027B"/>
    <w:rsid w:val="00314DBE"/>
    <w:rsid w:val="00317883"/>
    <w:rsid w:val="00320580"/>
    <w:rsid w:val="00321400"/>
    <w:rsid w:val="003233E0"/>
    <w:rsid w:val="00324968"/>
    <w:rsid w:val="0032666A"/>
    <w:rsid w:val="00327F1A"/>
    <w:rsid w:val="00332A16"/>
    <w:rsid w:val="00335B01"/>
    <w:rsid w:val="003378ED"/>
    <w:rsid w:val="00342829"/>
    <w:rsid w:val="003431DA"/>
    <w:rsid w:val="003449BC"/>
    <w:rsid w:val="003455B6"/>
    <w:rsid w:val="0034593E"/>
    <w:rsid w:val="0034778E"/>
    <w:rsid w:val="003602B9"/>
    <w:rsid w:val="00370B8A"/>
    <w:rsid w:val="00371380"/>
    <w:rsid w:val="00372527"/>
    <w:rsid w:val="00373169"/>
    <w:rsid w:val="00375209"/>
    <w:rsid w:val="0037583B"/>
    <w:rsid w:val="0037799D"/>
    <w:rsid w:val="00387338"/>
    <w:rsid w:val="0039146E"/>
    <w:rsid w:val="00393E92"/>
    <w:rsid w:val="00396360"/>
    <w:rsid w:val="003A4E9C"/>
    <w:rsid w:val="003A7644"/>
    <w:rsid w:val="003B3CDA"/>
    <w:rsid w:val="003B5165"/>
    <w:rsid w:val="003C1442"/>
    <w:rsid w:val="003C450D"/>
    <w:rsid w:val="003D0405"/>
    <w:rsid w:val="003D224D"/>
    <w:rsid w:val="003D3A41"/>
    <w:rsid w:val="003D7B99"/>
    <w:rsid w:val="003E0A98"/>
    <w:rsid w:val="003E295A"/>
    <w:rsid w:val="003E547F"/>
    <w:rsid w:val="00401184"/>
    <w:rsid w:val="004037BB"/>
    <w:rsid w:val="00406634"/>
    <w:rsid w:val="00410D05"/>
    <w:rsid w:val="004133C6"/>
    <w:rsid w:val="00414320"/>
    <w:rsid w:val="00416B40"/>
    <w:rsid w:val="00420051"/>
    <w:rsid w:val="00424FB7"/>
    <w:rsid w:val="00425619"/>
    <w:rsid w:val="004264EB"/>
    <w:rsid w:val="004330A4"/>
    <w:rsid w:val="00433FFD"/>
    <w:rsid w:val="00440771"/>
    <w:rsid w:val="00443503"/>
    <w:rsid w:val="004462E2"/>
    <w:rsid w:val="004516C5"/>
    <w:rsid w:val="00453644"/>
    <w:rsid w:val="00454DA9"/>
    <w:rsid w:val="00460E58"/>
    <w:rsid w:val="00462E53"/>
    <w:rsid w:val="004664F9"/>
    <w:rsid w:val="004730C8"/>
    <w:rsid w:val="00475DC5"/>
    <w:rsid w:val="0048060A"/>
    <w:rsid w:val="004829D0"/>
    <w:rsid w:val="00482B22"/>
    <w:rsid w:val="00485C9E"/>
    <w:rsid w:val="004A227A"/>
    <w:rsid w:val="004A7C24"/>
    <w:rsid w:val="004B132C"/>
    <w:rsid w:val="004B14F1"/>
    <w:rsid w:val="004B286D"/>
    <w:rsid w:val="004C0162"/>
    <w:rsid w:val="004C2E69"/>
    <w:rsid w:val="004D0237"/>
    <w:rsid w:val="004D29D1"/>
    <w:rsid w:val="004D4296"/>
    <w:rsid w:val="004D4573"/>
    <w:rsid w:val="004D4DDA"/>
    <w:rsid w:val="004E060F"/>
    <w:rsid w:val="004E0B5A"/>
    <w:rsid w:val="004E0EE9"/>
    <w:rsid w:val="004E2A52"/>
    <w:rsid w:val="004E546C"/>
    <w:rsid w:val="004E6F23"/>
    <w:rsid w:val="0050049F"/>
    <w:rsid w:val="00500B37"/>
    <w:rsid w:val="00504763"/>
    <w:rsid w:val="005048BD"/>
    <w:rsid w:val="00505A90"/>
    <w:rsid w:val="005079F4"/>
    <w:rsid w:val="00510E0F"/>
    <w:rsid w:val="0051146B"/>
    <w:rsid w:val="005157C4"/>
    <w:rsid w:val="0053615F"/>
    <w:rsid w:val="005534D8"/>
    <w:rsid w:val="00555916"/>
    <w:rsid w:val="0056289A"/>
    <w:rsid w:val="00574C37"/>
    <w:rsid w:val="005766B0"/>
    <w:rsid w:val="00582671"/>
    <w:rsid w:val="00583DB2"/>
    <w:rsid w:val="00590FD8"/>
    <w:rsid w:val="005929AE"/>
    <w:rsid w:val="00595930"/>
    <w:rsid w:val="005960C2"/>
    <w:rsid w:val="005A32D6"/>
    <w:rsid w:val="005A3CE7"/>
    <w:rsid w:val="005A7472"/>
    <w:rsid w:val="005B0B3A"/>
    <w:rsid w:val="005B53AC"/>
    <w:rsid w:val="005B6A92"/>
    <w:rsid w:val="005C1AFA"/>
    <w:rsid w:val="005C310B"/>
    <w:rsid w:val="005C5F6B"/>
    <w:rsid w:val="005C66D6"/>
    <w:rsid w:val="005C7B6C"/>
    <w:rsid w:val="005D5CBD"/>
    <w:rsid w:val="005D69DF"/>
    <w:rsid w:val="005D6B47"/>
    <w:rsid w:val="005D6E3C"/>
    <w:rsid w:val="005E34DB"/>
    <w:rsid w:val="005E4672"/>
    <w:rsid w:val="005F4982"/>
    <w:rsid w:val="005F6E94"/>
    <w:rsid w:val="005F7AFF"/>
    <w:rsid w:val="00602861"/>
    <w:rsid w:val="00603605"/>
    <w:rsid w:val="00604A8C"/>
    <w:rsid w:val="00604DB2"/>
    <w:rsid w:val="00605017"/>
    <w:rsid w:val="00605FD6"/>
    <w:rsid w:val="006120B7"/>
    <w:rsid w:val="00612407"/>
    <w:rsid w:val="006148EB"/>
    <w:rsid w:val="00615CB0"/>
    <w:rsid w:val="006171FE"/>
    <w:rsid w:val="00627209"/>
    <w:rsid w:val="00633387"/>
    <w:rsid w:val="006375EA"/>
    <w:rsid w:val="006428C7"/>
    <w:rsid w:val="00653CC0"/>
    <w:rsid w:val="006564A6"/>
    <w:rsid w:val="00662848"/>
    <w:rsid w:val="0066284F"/>
    <w:rsid w:val="00662941"/>
    <w:rsid w:val="006670E2"/>
    <w:rsid w:val="006750E2"/>
    <w:rsid w:val="006769DF"/>
    <w:rsid w:val="00677EA1"/>
    <w:rsid w:val="006830BA"/>
    <w:rsid w:val="006859E9"/>
    <w:rsid w:val="00685FC6"/>
    <w:rsid w:val="00690E83"/>
    <w:rsid w:val="0069165D"/>
    <w:rsid w:val="00694ABF"/>
    <w:rsid w:val="00696BCE"/>
    <w:rsid w:val="0069704F"/>
    <w:rsid w:val="006A1974"/>
    <w:rsid w:val="006B08DD"/>
    <w:rsid w:val="006B378E"/>
    <w:rsid w:val="006B3DD4"/>
    <w:rsid w:val="006B5802"/>
    <w:rsid w:val="006B667E"/>
    <w:rsid w:val="006C2481"/>
    <w:rsid w:val="006C2FD0"/>
    <w:rsid w:val="006C53A8"/>
    <w:rsid w:val="006C6477"/>
    <w:rsid w:val="006C7740"/>
    <w:rsid w:val="006C7BE8"/>
    <w:rsid w:val="006D4273"/>
    <w:rsid w:val="006D67AF"/>
    <w:rsid w:val="006D74FA"/>
    <w:rsid w:val="006E07E1"/>
    <w:rsid w:val="006E34F6"/>
    <w:rsid w:val="006E5DEB"/>
    <w:rsid w:val="006F0684"/>
    <w:rsid w:val="006F32B1"/>
    <w:rsid w:val="006F3844"/>
    <w:rsid w:val="00703183"/>
    <w:rsid w:val="007034EA"/>
    <w:rsid w:val="00705268"/>
    <w:rsid w:val="00712CE5"/>
    <w:rsid w:val="00715DFD"/>
    <w:rsid w:val="007215E4"/>
    <w:rsid w:val="007230FF"/>
    <w:rsid w:val="007239F2"/>
    <w:rsid w:val="0073586A"/>
    <w:rsid w:val="007377A2"/>
    <w:rsid w:val="007401AD"/>
    <w:rsid w:val="00740AD5"/>
    <w:rsid w:val="00741CC4"/>
    <w:rsid w:val="0074417D"/>
    <w:rsid w:val="007508FA"/>
    <w:rsid w:val="00754E18"/>
    <w:rsid w:val="0075722E"/>
    <w:rsid w:val="007644DC"/>
    <w:rsid w:val="00770F75"/>
    <w:rsid w:val="00775ECA"/>
    <w:rsid w:val="00776E2F"/>
    <w:rsid w:val="0078469D"/>
    <w:rsid w:val="00786076"/>
    <w:rsid w:val="007864A1"/>
    <w:rsid w:val="00787279"/>
    <w:rsid w:val="00791187"/>
    <w:rsid w:val="007936D5"/>
    <w:rsid w:val="00796BAB"/>
    <w:rsid w:val="007A1906"/>
    <w:rsid w:val="007A3B4F"/>
    <w:rsid w:val="007A64FC"/>
    <w:rsid w:val="007B0B12"/>
    <w:rsid w:val="007B266E"/>
    <w:rsid w:val="007B2722"/>
    <w:rsid w:val="007B282C"/>
    <w:rsid w:val="007B4949"/>
    <w:rsid w:val="007B5AC0"/>
    <w:rsid w:val="007C56CE"/>
    <w:rsid w:val="007D0204"/>
    <w:rsid w:val="007D0771"/>
    <w:rsid w:val="007D0852"/>
    <w:rsid w:val="007D32B9"/>
    <w:rsid w:val="007E139E"/>
    <w:rsid w:val="007E1962"/>
    <w:rsid w:val="007E2946"/>
    <w:rsid w:val="007E2D5E"/>
    <w:rsid w:val="007F2D81"/>
    <w:rsid w:val="007F3C6D"/>
    <w:rsid w:val="007F4AD1"/>
    <w:rsid w:val="007F6AE7"/>
    <w:rsid w:val="007F755A"/>
    <w:rsid w:val="008031B5"/>
    <w:rsid w:val="00803E7A"/>
    <w:rsid w:val="008045CD"/>
    <w:rsid w:val="00807AC4"/>
    <w:rsid w:val="00812B3F"/>
    <w:rsid w:val="008130C2"/>
    <w:rsid w:val="00815DAE"/>
    <w:rsid w:val="00816014"/>
    <w:rsid w:val="00817132"/>
    <w:rsid w:val="008200A9"/>
    <w:rsid w:val="00822FF4"/>
    <w:rsid w:val="00826B86"/>
    <w:rsid w:val="008306FF"/>
    <w:rsid w:val="00831A66"/>
    <w:rsid w:val="00832FC0"/>
    <w:rsid w:val="008347DD"/>
    <w:rsid w:val="00835F14"/>
    <w:rsid w:val="008375F2"/>
    <w:rsid w:val="00840018"/>
    <w:rsid w:val="0084242D"/>
    <w:rsid w:val="00845A70"/>
    <w:rsid w:val="00855C9C"/>
    <w:rsid w:val="00856CEF"/>
    <w:rsid w:val="00867803"/>
    <w:rsid w:val="008712EF"/>
    <w:rsid w:val="008753C6"/>
    <w:rsid w:val="00875DED"/>
    <w:rsid w:val="008762A4"/>
    <w:rsid w:val="0087763C"/>
    <w:rsid w:val="0088169F"/>
    <w:rsid w:val="00882171"/>
    <w:rsid w:val="008840D7"/>
    <w:rsid w:val="00890787"/>
    <w:rsid w:val="00894E2F"/>
    <w:rsid w:val="008A0F97"/>
    <w:rsid w:val="008A1BDC"/>
    <w:rsid w:val="008A1D23"/>
    <w:rsid w:val="008A6806"/>
    <w:rsid w:val="008B0084"/>
    <w:rsid w:val="008B19A0"/>
    <w:rsid w:val="008B2FE6"/>
    <w:rsid w:val="008B3397"/>
    <w:rsid w:val="008B676A"/>
    <w:rsid w:val="008B691E"/>
    <w:rsid w:val="008B6C68"/>
    <w:rsid w:val="008C0A6C"/>
    <w:rsid w:val="008C0C67"/>
    <w:rsid w:val="008D1F61"/>
    <w:rsid w:val="008D29E4"/>
    <w:rsid w:val="008E2111"/>
    <w:rsid w:val="008E560E"/>
    <w:rsid w:val="008F0FD9"/>
    <w:rsid w:val="008F2986"/>
    <w:rsid w:val="00902619"/>
    <w:rsid w:val="00902B88"/>
    <w:rsid w:val="00903BD8"/>
    <w:rsid w:val="00906B4A"/>
    <w:rsid w:val="0090706F"/>
    <w:rsid w:val="0091434B"/>
    <w:rsid w:val="00916136"/>
    <w:rsid w:val="00916E04"/>
    <w:rsid w:val="00917922"/>
    <w:rsid w:val="0092132E"/>
    <w:rsid w:val="00921D89"/>
    <w:rsid w:val="0092325A"/>
    <w:rsid w:val="00924798"/>
    <w:rsid w:val="009259AB"/>
    <w:rsid w:val="00925E80"/>
    <w:rsid w:val="009322CB"/>
    <w:rsid w:val="00933E5E"/>
    <w:rsid w:val="009341FD"/>
    <w:rsid w:val="0093511D"/>
    <w:rsid w:val="00941D23"/>
    <w:rsid w:val="00943559"/>
    <w:rsid w:val="00944D0D"/>
    <w:rsid w:val="009463F1"/>
    <w:rsid w:val="00946C00"/>
    <w:rsid w:val="00953E4E"/>
    <w:rsid w:val="00957FDF"/>
    <w:rsid w:val="00964FB5"/>
    <w:rsid w:val="00966094"/>
    <w:rsid w:val="009662C2"/>
    <w:rsid w:val="00966CB9"/>
    <w:rsid w:val="0096721E"/>
    <w:rsid w:val="00967EB6"/>
    <w:rsid w:val="0097056F"/>
    <w:rsid w:val="009750B4"/>
    <w:rsid w:val="00980C0B"/>
    <w:rsid w:val="00984C3F"/>
    <w:rsid w:val="009864F5"/>
    <w:rsid w:val="0098779D"/>
    <w:rsid w:val="00991431"/>
    <w:rsid w:val="009967A6"/>
    <w:rsid w:val="009A2C31"/>
    <w:rsid w:val="009A430A"/>
    <w:rsid w:val="009B365C"/>
    <w:rsid w:val="009C2C7E"/>
    <w:rsid w:val="009C3AFD"/>
    <w:rsid w:val="009C5A44"/>
    <w:rsid w:val="009D1BF6"/>
    <w:rsid w:val="009D3518"/>
    <w:rsid w:val="009D4FBB"/>
    <w:rsid w:val="009D5667"/>
    <w:rsid w:val="009E18A5"/>
    <w:rsid w:val="009E1A8F"/>
    <w:rsid w:val="009E2A4D"/>
    <w:rsid w:val="009E2BA7"/>
    <w:rsid w:val="009F163A"/>
    <w:rsid w:val="00A00AE4"/>
    <w:rsid w:val="00A032A7"/>
    <w:rsid w:val="00A03320"/>
    <w:rsid w:val="00A0508F"/>
    <w:rsid w:val="00A061A9"/>
    <w:rsid w:val="00A06DA8"/>
    <w:rsid w:val="00A07E65"/>
    <w:rsid w:val="00A10CA6"/>
    <w:rsid w:val="00A145BC"/>
    <w:rsid w:val="00A15B6A"/>
    <w:rsid w:val="00A161FF"/>
    <w:rsid w:val="00A1625F"/>
    <w:rsid w:val="00A2035E"/>
    <w:rsid w:val="00A24DE8"/>
    <w:rsid w:val="00A25A30"/>
    <w:rsid w:val="00A2656A"/>
    <w:rsid w:val="00A35930"/>
    <w:rsid w:val="00A3594C"/>
    <w:rsid w:val="00A364C8"/>
    <w:rsid w:val="00A400DF"/>
    <w:rsid w:val="00A432C0"/>
    <w:rsid w:val="00A44174"/>
    <w:rsid w:val="00A4468C"/>
    <w:rsid w:val="00A46F71"/>
    <w:rsid w:val="00A6256F"/>
    <w:rsid w:val="00A70FAF"/>
    <w:rsid w:val="00A756D3"/>
    <w:rsid w:val="00A75FC3"/>
    <w:rsid w:val="00A7679E"/>
    <w:rsid w:val="00A80D44"/>
    <w:rsid w:val="00A8190C"/>
    <w:rsid w:val="00A85CD5"/>
    <w:rsid w:val="00A865D1"/>
    <w:rsid w:val="00A92FB2"/>
    <w:rsid w:val="00A9627D"/>
    <w:rsid w:val="00A966AC"/>
    <w:rsid w:val="00AA140C"/>
    <w:rsid w:val="00AA1BB8"/>
    <w:rsid w:val="00AA5B0D"/>
    <w:rsid w:val="00AA61B8"/>
    <w:rsid w:val="00AA6557"/>
    <w:rsid w:val="00AA73EF"/>
    <w:rsid w:val="00AB0BAA"/>
    <w:rsid w:val="00AB574D"/>
    <w:rsid w:val="00AB6549"/>
    <w:rsid w:val="00AC1CAD"/>
    <w:rsid w:val="00AC7895"/>
    <w:rsid w:val="00AD08CF"/>
    <w:rsid w:val="00AD0B69"/>
    <w:rsid w:val="00AD251D"/>
    <w:rsid w:val="00AD627B"/>
    <w:rsid w:val="00AD63A9"/>
    <w:rsid w:val="00AE00E8"/>
    <w:rsid w:val="00AE01D0"/>
    <w:rsid w:val="00AE2F29"/>
    <w:rsid w:val="00AF6D38"/>
    <w:rsid w:val="00B039FD"/>
    <w:rsid w:val="00B056DB"/>
    <w:rsid w:val="00B0639D"/>
    <w:rsid w:val="00B11A2D"/>
    <w:rsid w:val="00B21E3B"/>
    <w:rsid w:val="00B24173"/>
    <w:rsid w:val="00B24965"/>
    <w:rsid w:val="00B3669F"/>
    <w:rsid w:val="00B372B7"/>
    <w:rsid w:val="00B41DCD"/>
    <w:rsid w:val="00B4608F"/>
    <w:rsid w:val="00B5010F"/>
    <w:rsid w:val="00B5614F"/>
    <w:rsid w:val="00B604E6"/>
    <w:rsid w:val="00B661A8"/>
    <w:rsid w:val="00B6650A"/>
    <w:rsid w:val="00B671F2"/>
    <w:rsid w:val="00B71900"/>
    <w:rsid w:val="00B73038"/>
    <w:rsid w:val="00B7425C"/>
    <w:rsid w:val="00B7473D"/>
    <w:rsid w:val="00B75D53"/>
    <w:rsid w:val="00B80CD3"/>
    <w:rsid w:val="00B8271E"/>
    <w:rsid w:val="00B87361"/>
    <w:rsid w:val="00B92A86"/>
    <w:rsid w:val="00BA27F6"/>
    <w:rsid w:val="00BA3FBE"/>
    <w:rsid w:val="00BA5B13"/>
    <w:rsid w:val="00BB163D"/>
    <w:rsid w:val="00BB1CE1"/>
    <w:rsid w:val="00BB1E76"/>
    <w:rsid w:val="00BB2D68"/>
    <w:rsid w:val="00BC30D1"/>
    <w:rsid w:val="00BC4064"/>
    <w:rsid w:val="00BC4F3C"/>
    <w:rsid w:val="00BC671A"/>
    <w:rsid w:val="00BE0295"/>
    <w:rsid w:val="00BE0941"/>
    <w:rsid w:val="00BE19F8"/>
    <w:rsid w:val="00BE2BD9"/>
    <w:rsid w:val="00BE4CE2"/>
    <w:rsid w:val="00BE6081"/>
    <w:rsid w:val="00BE7A0A"/>
    <w:rsid w:val="00BE7D07"/>
    <w:rsid w:val="00BF24CC"/>
    <w:rsid w:val="00BF59E0"/>
    <w:rsid w:val="00C0143F"/>
    <w:rsid w:val="00C07C2E"/>
    <w:rsid w:val="00C102C8"/>
    <w:rsid w:val="00C13D6E"/>
    <w:rsid w:val="00C15C4C"/>
    <w:rsid w:val="00C20BA5"/>
    <w:rsid w:val="00C24F57"/>
    <w:rsid w:val="00C25353"/>
    <w:rsid w:val="00C32DF5"/>
    <w:rsid w:val="00C341EF"/>
    <w:rsid w:val="00C35142"/>
    <w:rsid w:val="00C35474"/>
    <w:rsid w:val="00C37563"/>
    <w:rsid w:val="00C40CAF"/>
    <w:rsid w:val="00C41E13"/>
    <w:rsid w:val="00C42921"/>
    <w:rsid w:val="00C42957"/>
    <w:rsid w:val="00C50573"/>
    <w:rsid w:val="00C52086"/>
    <w:rsid w:val="00C52CFF"/>
    <w:rsid w:val="00C55096"/>
    <w:rsid w:val="00C559D7"/>
    <w:rsid w:val="00C55B11"/>
    <w:rsid w:val="00C60073"/>
    <w:rsid w:val="00C606D5"/>
    <w:rsid w:val="00C6197D"/>
    <w:rsid w:val="00C62DA1"/>
    <w:rsid w:val="00C63FEA"/>
    <w:rsid w:val="00C66933"/>
    <w:rsid w:val="00C70A38"/>
    <w:rsid w:val="00C72321"/>
    <w:rsid w:val="00C76BCC"/>
    <w:rsid w:val="00C7788B"/>
    <w:rsid w:val="00C83741"/>
    <w:rsid w:val="00C8390E"/>
    <w:rsid w:val="00C870FF"/>
    <w:rsid w:val="00C873B0"/>
    <w:rsid w:val="00C91533"/>
    <w:rsid w:val="00C9231B"/>
    <w:rsid w:val="00C92DDE"/>
    <w:rsid w:val="00C93EF4"/>
    <w:rsid w:val="00CA1DAF"/>
    <w:rsid w:val="00CA4924"/>
    <w:rsid w:val="00CA5560"/>
    <w:rsid w:val="00CB06EA"/>
    <w:rsid w:val="00CB354E"/>
    <w:rsid w:val="00CB675F"/>
    <w:rsid w:val="00CB699D"/>
    <w:rsid w:val="00CC2082"/>
    <w:rsid w:val="00CC4FB2"/>
    <w:rsid w:val="00CC531F"/>
    <w:rsid w:val="00CC774D"/>
    <w:rsid w:val="00CC798B"/>
    <w:rsid w:val="00CD1A46"/>
    <w:rsid w:val="00CD2BC1"/>
    <w:rsid w:val="00CE13FE"/>
    <w:rsid w:val="00CE2392"/>
    <w:rsid w:val="00CE36D3"/>
    <w:rsid w:val="00CE37F3"/>
    <w:rsid w:val="00CE69D0"/>
    <w:rsid w:val="00CF0565"/>
    <w:rsid w:val="00CF0822"/>
    <w:rsid w:val="00CF429D"/>
    <w:rsid w:val="00D00C80"/>
    <w:rsid w:val="00D02B7A"/>
    <w:rsid w:val="00D06A65"/>
    <w:rsid w:val="00D06BC3"/>
    <w:rsid w:val="00D1347C"/>
    <w:rsid w:val="00D15FA0"/>
    <w:rsid w:val="00D1678E"/>
    <w:rsid w:val="00D21062"/>
    <w:rsid w:val="00D2155C"/>
    <w:rsid w:val="00D244E0"/>
    <w:rsid w:val="00D2509E"/>
    <w:rsid w:val="00D2745E"/>
    <w:rsid w:val="00D27B8A"/>
    <w:rsid w:val="00D30290"/>
    <w:rsid w:val="00D30F3C"/>
    <w:rsid w:val="00D30FA3"/>
    <w:rsid w:val="00D325E1"/>
    <w:rsid w:val="00D33F4D"/>
    <w:rsid w:val="00D35F54"/>
    <w:rsid w:val="00D37F2C"/>
    <w:rsid w:val="00D40A25"/>
    <w:rsid w:val="00D40B24"/>
    <w:rsid w:val="00D43EF5"/>
    <w:rsid w:val="00D44739"/>
    <w:rsid w:val="00D44FF8"/>
    <w:rsid w:val="00D46486"/>
    <w:rsid w:val="00D501A3"/>
    <w:rsid w:val="00D51157"/>
    <w:rsid w:val="00D51664"/>
    <w:rsid w:val="00D54797"/>
    <w:rsid w:val="00D601FF"/>
    <w:rsid w:val="00D606E7"/>
    <w:rsid w:val="00D60B19"/>
    <w:rsid w:val="00D61571"/>
    <w:rsid w:val="00D6397D"/>
    <w:rsid w:val="00D64336"/>
    <w:rsid w:val="00D655B4"/>
    <w:rsid w:val="00D658FA"/>
    <w:rsid w:val="00D675A3"/>
    <w:rsid w:val="00D6762F"/>
    <w:rsid w:val="00D7457E"/>
    <w:rsid w:val="00D76316"/>
    <w:rsid w:val="00D77A24"/>
    <w:rsid w:val="00D80EB9"/>
    <w:rsid w:val="00D8350E"/>
    <w:rsid w:val="00D912F1"/>
    <w:rsid w:val="00D928D9"/>
    <w:rsid w:val="00D9399B"/>
    <w:rsid w:val="00D96DAA"/>
    <w:rsid w:val="00DA63D4"/>
    <w:rsid w:val="00DB14BE"/>
    <w:rsid w:val="00DB6836"/>
    <w:rsid w:val="00DB7E6A"/>
    <w:rsid w:val="00DC4113"/>
    <w:rsid w:val="00DD101C"/>
    <w:rsid w:val="00DD33D9"/>
    <w:rsid w:val="00DE4527"/>
    <w:rsid w:val="00DE6075"/>
    <w:rsid w:val="00DE7108"/>
    <w:rsid w:val="00DF0712"/>
    <w:rsid w:val="00DF0860"/>
    <w:rsid w:val="00DF163C"/>
    <w:rsid w:val="00DF3794"/>
    <w:rsid w:val="00DF666B"/>
    <w:rsid w:val="00E01239"/>
    <w:rsid w:val="00E05E4A"/>
    <w:rsid w:val="00E25709"/>
    <w:rsid w:val="00E27867"/>
    <w:rsid w:val="00E30481"/>
    <w:rsid w:val="00E31BB1"/>
    <w:rsid w:val="00E365D3"/>
    <w:rsid w:val="00E3703B"/>
    <w:rsid w:val="00E42772"/>
    <w:rsid w:val="00E46E25"/>
    <w:rsid w:val="00E52298"/>
    <w:rsid w:val="00E55BA8"/>
    <w:rsid w:val="00E61D65"/>
    <w:rsid w:val="00E62AB5"/>
    <w:rsid w:val="00E65AE1"/>
    <w:rsid w:val="00E6607C"/>
    <w:rsid w:val="00E678B6"/>
    <w:rsid w:val="00E67E28"/>
    <w:rsid w:val="00E70D5B"/>
    <w:rsid w:val="00E75153"/>
    <w:rsid w:val="00E832EE"/>
    <w:rsid w:val="00E83AF4"/>
    <w:rsid w:val="00E83B5A"/>
    <w:rsid w:val="00E855BE"/>
    <w:rsid w:val="00E86AE0"/>
    <w:rsid w:val="00E915DC"/>
    <w:rsid w:val="00E937D1"/>
    <w:rsid w:val="00E956B9"/>
    <w:rsid w:val="00E9645A"/>
    <w:rsid w:val="00E97162"/>
    <w:rsid w:val="00EA27C6"/>
    <w:rsid w:val="00EA6B85"/>
    <w:rsid w:val="00EA78F5"/>
    <w:rsid w:val="00EB040B"/>
    <w:rsid w:val="00EB5B30"/>
    <w:rsid w:val="00EC47E8"/>
    <w:rsid w:val="00EE1D93"/>
    <w:rsid w:val="00EE1E97"/>
    <w:rsid w:val="00EE20F3"/>
    <w:rsid w:val="00EE249D"/>
    <w:rsid w:val="00EE5F8C"/>
    <w:rsid w:val="00EE7A6B"/>
    <w:rsid w:val="00EF0774"/>
    <w:rsid w:val="00EF1995"/>
    <w:rsid w:val="00EF3FE1"/>
    <w:rsid w:val="00F016D5"/>
    <w:rsid w:val="00F04E3E"/>
    <w:rsid w:val="00F04F4F"/>
    <w:rsid w:val="00F0587C"/>
    <w:rsid w:val="00F132FA"/>
    <w:rsid w:val="00F16C15"/>
    <w:rsid w:val="00F228CB"/>
    <w:rsid w:val="00F22EA1"/>
    <w:rsid w:val="00F24D76"/>
    <w:rsid w:val="00F256C4"/>
    <w:rsid w:val="00F26BD6"/>
    <w:rsid w:val="00F369A7"/>
    <w:rsid w:val="00F369BB"/>
    <w:rsid w:val="00F37F94"/>
    <w:rsid w:val="00F41587"/>
    <w:rsid w:val="00F43760"/>
    <w:rsid w:val="00F437C9"/>
    <w:rsid w:val="00F45BF9"/>
    <w:rsid w:val="00F54010"/>
    <w:rsid w:val="00F569A2"/>
    <w:rsid w:val="00F57209"/>
    <w:rsid w:val="00F57E40"/>
    <w:rsid w:val="00F6317E"/>
    <w:rsid w:val="00F73342"/>
    <w:rsid w:val="00F7435A"/>
    <w:rsid w:val="00F756A4"/>
    <w:rsid w:val="00F76724"/>
    <w:rsid w:val="00F804FA"/>
    <w:rsid w:val="00F809FB"/>
    <w:rsid w:val="00F82110"/>
    <w:rsid w:val="00F82A1E"/>
    <w:rsid w:val="00F92142"/>
    <w:rsid w:val="00F9330D"/>
    <w:rsid w:val="00F949A9"/>
    <w:rsid w:val="00F96B23"/>
    <w:rsid w:val="00F96DE7"/>
    <w:rsid w:val="00FA049F"/>
    <w:rsid w:val="00FA220C"/>
    <w:rsid w:val="00FA4116"/>
    <w:rsid w:val="00FA47AE"/>
    <w:rsid w:val="00FA4B6C"/>
    <w:rsid w:val="00FA5086"/>
    <w:rsid w:val="00FA5203"/>
    <w:rsid w:val="00FA5EE0"/>
    <w:rsid w:val="00FB27EC"/>
    <w:rsid w:val="00FB2B68"/>
    <w:rsid w:val="00FB41F3"/>
    <w:rsid w:val="00FB5FFE"/>
    <w:rsid w:val="00FC6545"/>
    <w:rsid w:val="00FD2BE6"/>
    <w:rsid w:val="00FD4CB0"/>
    <w:rsid w:val="00FD5A10"/>
    <w:rsid w:val="00FE127F"/>
    <w:rsid w:val="00FE6E19"/>
    <w:rsid w:val="00FE6FFD"/>
    <w:rsid w:val="00FF0D8E"/>
    <w:rsid w:val="00FF2707"/>
    <w:rsid w:val="00FF4FCA"/>
    <w:rsid w:val="00FF740D"/>
    <w:rsid w:val="00FF746C"/>
    <w:rsid w:val="03B97B6F"/>
    <w:rsid w:val="05226D8C"/>
    <w:rsid w:val="056C6DD6"/>
    <w:rsid w:val="0DE5F4D5"/>
    <w:rsid w:val="22288CF8"/>
    <w:rsid w:val="285718CB"/>
    <w:rsid w:val="2E2F55E2"/>
    <w:rsid w:val="43E1D662"/>
    <w:rsid w:val="478E7C2B"/>
    <w:rsid w:val="58F4BE53"/>
    <w:rsid w:val="7063C95C"/>
    <w:rsid w:val="771834A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2FC998"/>
  <w15:docId w15:val="{0E58CAF5-AF0F-424E-83CD-5E26DDDAC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41CC4"/>
    <w:pPr>
      <w:spacing w:after="0" w:line="276" w:lineRule="auto"/>
    </w:pPr>
    <w:rPr>
      <w:rFonts w:ascii="Arial" w:eastAsia="Malgun Gothic" w:hAnsi="Arial" w:cs="Times New Roman"/>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unhideWhenUsed/>
    <w:qFormat/>
    <w:rsid w:val="00741CC4"/>
    <w:pPr>
      <w:ind w:left="720"/>
      <w:contextualSpacing/>
    </w:pPr>
  </w:style>
  <w:style w:type="character" w:styleId="Collegamentoipertestuale">
    <w:name w:val="Hyperlink"/>
    <w:uiPriority w:val="99"/>
    <w:unhideWhenUsed/>
    <w:rsid w:val="00741CC4"/>
    <w:rPr>
      <w:color w:val="0563C1"/>
      <w:u w:val="single"/>
    </w:rPr>
  </w:style>
  <w:style w:type="character" w:styleId="Rimandocommento">
    <w:name w:val="annotation reference"/>
    <w:uiPriority w:val="99"/>
    <w:semiHidden/>
    <w:unhideWhenUsed/>
    <w:rsid w:val="00741CC4"/>
    <w:rPr>
      <w:sz w:val="18"/>
      <w:szCs w:val="18"/>
    </w:rPr>
  </w:style>
  <w:style w:type="paragraph" w:styleId="Testocommento">
    <w:name w:val="annotation text"/>
    <w:basedOn w:val="Normale"/>
    <w:link w:val="TestocommentoCarattere"/>
    <w:uiPriority w:val="99"/>
    <w:unhideWhenUsed/>
    <w:rsid w:val="00741CC4"/>
  </w:style>
  <w:style w:type="character" w:customStyle="1" w:styleId="TestocommentoCarattere">
    <w:name w:val="Testo commento Carattere"/>
    <w:basedOn w:val="Carpredefinitoparagrafo"/>
    <w:link w:val="Testocommento"/>
    <w:uiPriority w:val="99"/>
    <w:rsid w:val="00741CC4"/>
    <w:rPr>
      <w:rFonts w:ascii="Arial" w:eastAsia="Malgun Gothic" w:hAnsi="Arial" w:cs="Times New Roman"/>
      <w:lang w:val="en-US"/>
    </w:rPr>
  </w:style>
  <w:style w:type="paragraph" w:styleId="Intestazione">
    <w:name w:val="header"/>
    <w:basedOn w:val="Normale"/>
    <w:link w:val="IntestazioneCarattere"/>
    <w:uiPriority w:val="99"/>
    <w:unhideWhenUsed/>
    <w:rsid w:val="00741CC4"/>
    <w:pPr>
      <w:tabs>
        <w:tab w:val="center" w:pos="4513"/>
        <w:tab w:val="right" w:pos="9026"/>
      </w:tabs>
    </w:pPr>
  </w:style>
  <w:style w:type="character" w:customStyle="1" w:styleId="IntestazioneCarattere">
    <w:name w:val="Intestazione Carattere"/>
    <w:basedOn w:val="Carpredefinitoparagrafo"/>
    <w:link w:val="Intestazione"/>
    <w:uiPriority w:val="99"/>
    <w:rsid w:val="00741CC4"/>
    <w:rPr>
      <w:rFonts w:ascii="Arial" w:eastAsia="Malgun Gothic" w:hAnsi="Arial" w:cs="Times New Roman"/>
      <w:lang w:val="en-US"/>
    </w:rPr>
  </w:style>
  <w:style w:type="paragraph" w:styleId="Pidipagina">
    <w:name w:val="footer"/>
    <w:basedOn w:val="Normale"/>
    <w:link w:val="PidipaginaCarattere"/>
    <w:uiPriority w:val="99"/>
    <w:unhideWhenUsed/>
    <w:rsid w:val="00741CC4"/>
    <w:pPr>
      <w:tabs>
        <w:tab w:val="center" w:pos="4513"/>
        <w:tab w:val="right" w:pos="9026"/>
      </w:tabs>
    </w:pPr>
  </w:style>
  <w:style w:type="character" w:customStyle="1" w:styleId="PidipaginaCarattere">
    <w:name w:val="Piè di pagina Carattere"/>
    <w:basedOn w:val="Carpredefinitoparagrafo"/>
    <w:link w:val="Pidipagina"/>
    <w:uiPriority w:val="99"/>
    <w:rsid w:val="00741CC4"/>
    <w:rPr>
      <w:rFonts w:ascii="Arial" w:eastAsia="Malgun Gothic" w:hAnsi="Arial" w:cs="Times New Roman"/>
      <w:lang w:val="en-US"/>
    </w:rPr>
  </w:style>
  <w:style w:type="paragraph" w:styleId="NormaleWeb">
    <w:name w:val="Normal (Web)"/>
    <w:basedOn w:val="Normale"/>
    <w:uiPriority w:val="99"/>
    <w:unhideWhenUsed/>
    <w:rsid w:val="00741CC4"/>
    <w:pPr>
      <w:spacing w:before="100" w:beforeAutospacing="1" w:after="100" w:afterAutospacing="1" w:line="240" w:lineRule="auto"/>
    </w:pPr>
    <w:rPr>
      <w:rFonts w:ascii="Gulim" w:eastAsia="Gulim" w:hAnsi="Gulim" w:cs="Gulim"/>
      <w:sz w:val="24"/>
      <w:szCs w:val="24"/>
      <w:lang w:eastAsia="ko-KR"/>
    </w:rPr>
  </w:style>
  <w:style w:type="paragraph" w:styleId="Soggettocommento">
    <w:name w:val="annotation subject"/>
    <w:basedOn w:val="Testocommento"/>
    <w:next w:val="Testocommento"/>
    <w:link w:val="SoggettocommentoCarattere"/>
    <w:uiPriority w:val="99"/>
    <w:semiHidden/>
    <w:unhideWhenUsed/>
    <w:rsid w:val="00E9645A"/>
    <w:pPr>
      <w:spacing w:line="240" w:lineRule="auto"/>
    </w:pPr>
    <w:rPr>
      <w:b/>
      <w:bCs/>
      <w:sz w:val="20"/>
      <w:szCs w:val="20"/>
    </w:rPr>
  </w:style>
  <w:style w:type="character" w:customStyle="1" w:styleId="SoggettocommentoCarattere">
    <w:name w:val="Soggetto commento Carattere"/>
    <w:basedOn w:val="TestocommentoCarattere"/>
    <w:link w:val="Soggettocommento"/>
    <w:uiPriority w:val="99"/>
    <w:semiHidden/>
    <w:rsid w:val="00E9645A"/>
    <w:rPr>
      <w:rFonts w:ascii="Arial" w:eastAsia="Malgun Gothic" w:hAnsi="Arial" w:cs="Times New Roman"/>
      <w:b/>
      <w:bCs/>
      <w:sz w:val="20"/>
      <w:szCs w:val="20"/>
      <w:lang w:val="en-US"/>
    </w:rPr>
  </w:style>
  <w:style w:type="paragraph" w:styleId="Testofumetto">
    <w:name w:val="Balloon Text"/>
    <w:basedOn w:val="Normale"/>
    <w:link w:val="TestofumettoCarattere"/>
    <w:uiPriority w:val="99"/>
    <w:semiHidden/>
    <w:unhideWhenUsed/>
    <w:rsid w:val="00604DB2"/>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04DB2"/>
    <w:rPr>
      <w:rFonts w:ascii="Segoe UI" w:eastAsia="Malgun Gothic" w:hAnsi="Segoe UI" w:cs="Segoe UI"/>
      <w:sz w:val="18"/>
      <w:szCs w:val="18"/>
      <w:lang w:val="en-US"/>
    </w:rPr>
  </w:style>
  <w:style w:type="paragraph" w:styleId="Revisione">
    <w:name w:val="Revision"/>
    <w:hidden/>
    <w:uiPriority w:val="99"/>
    <w:semiHidden/>
    <w:rsid w:val="00604DB2"/>
    <w:pPr>
      <w:spacing w:after="0" w:line="240" w:lineRule="auto"/>
    </w:pPr>
    <w:rPr>
      <w:rFonts w:ascii="Arial" w:eastAsia="Malgun Gothic" w:hAnsi="Arial" w:cs="Times New Roman"/>
      <w:lang w:val="en-US"/>
    </w:rPr>
  </w:style>
  <w:style w:type="character" w:customStyle="1" w:styleId="Menzionenonrisolta1">
    <w:name w:val="Menzione non risolta1"/>
    <w:basedOn w:val="Carpredefinitoparagrafo"/>
    <w:uiPriority w:val="99"/>
    <w:semiHidden/>
    <w:unhideWhenUsed/>
    <w:rsid w:val="00FE127F"/>
    <w:rPr>
      <w:color w:val="605E5C"/>
      <w:shd w:val="clear" w:color="auto" w:fill="E1DFDD"/>
    </w:rPr>
  </w:style>
  <w:style w:type="character" w:customStyle="1" w:styleId="normaltextrun">
    <w:name w:val="normaltextrun"/>
    <w:basedOn w:val="Carpredefinitoparagrafo"/>
    <w:rsid w:val="00E52298"/>
  </w:style>
  <w:style w:type="paragraph" w:customStyle="1" w:styleId="paragraph">
    <w:name w:val="paragraph"/>
    <w:basedOn w:val="Normale"/>
    <w:rsid w:val="00DF666B"/>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eop">
    <w:name w:val="eop"/>
    <w:basedOn w:val="Carpredefinitoparagrafo"/>
    <w:rsid w:val="00DF666B"/>
  </w:style>
  <w:style w:type="paragraph" w:customStyle="1" w:styleId="1">
    <w:name w:val="표준1"/>
    <w:rsid w:val="009864F5"/>
    <w:pPr>
      <w:widowControl w:val="0"/>
      <w:spacing w:after="0" w:line="240" w:lineRule="auto"/>
      <w:jc w:val="both"/>
    </w:pPr>
    <w:rPr>
      <w:rFonts w:ascii="Batang" w:eastAsia="Batang" w:hAnsi="Batang" w:cs="Batang"/>
      <w:color w:val="000000"/>
      <w:kern w:val="2"/>
      <w:sz w:val="20"/>
      <w:szCs w:val="20"/>
      <w:u w:color="000000"/>
      <w:lang w:val="en-US" w:eastAsia="ko-KR"/>
    </w:rPr>
  </w:style>
  <w:style w:type="paragraph" w:customStyle="1" w:styleId="wordsection1">
    <w:name w:val="wordsection1"/>
    <w:basedOn w:val="Normale"/>
    <w:rsid w:val="00B3669F"/>
    <w:pPr>
      <w:spacing w:before="100" w:beforeAutospacing="1" w:after="100" w:afterAutospacing="1" w:line="240" w:lineRule="auto"/>
    </w:pPr>
    <w:rPr>
      <w:rFonts w:ascii="Calibri" w:eastAsiaTheme="minorHAnsi" w:hAnsi="Calibri" w:cs="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0764">
      <w:bodyDiv w:val="1"/>
      <w:marLeft w:val="0"/>
      <w:marRight w:val="0"/>
      <w:marTop w:val="0"/>
      <w:marBottom w:val="0"/>
      <w:divBdr>
        <w:top w:val="none" w:sz="0" w:space="0" w:color="auto"/>
        <w:left w:val="none" w:sz="0" w:space="0" w:color="auto"/>
        <w:bottom w:val="none" w:sz="0" w:space="0" w:color="auto"/>
        <w:right w:val="none" w:sz="0" w:space="0" w:color="auto"/>
      </w:divBdr>
      <w:divsChild>
        <w:div w:id="911817083">
          <w:marLeft w:val="0"/>
          <w:marRight w:val="0"/>
          <w:marTop w:val="100"/>
          <w:marBottom w:val="0"/>
          <w:divBdr>
            <w:top w:val="none" w:sz="0" w:space="0" w:color="auto"/>
            <w:left w:val="none" w:sz="0" w:space="0" w:color="auto"/>
            <w:bottom w:val="none" w:sz="0" w:space="0" w:color="auto"/>
            <w:right w:val="none" w:sz="0" w:space="0" w:color="auto"/>
          </w:divBdr>
        </w:div>
        <w:div w:id="856966456">
          <w:marLeft w:val="0"/>
          <w:marRight w:val="0"/>
          <w:marTop w:val="0"/>
          <w:marBottom w:val="0"/>
          <w:divBdr>
            <w:top w:val="none" w:sz="0" w:space="0" w:color="auto"/>
            <w:left w:val="none" w:sz="0" w:space="0" w:color="auto"/>
            <w:bottom w:val="none" w:sz="0" w:space="0" w:color="auto"/>
            <w:right w:val="none" w:sz="0" w:space="0" w:color="auto"/>
          </w:divBdr>
          <w:divsChild>
            <w:div w:id="1758556383">
              <w:marLeft w:val="0"/>
              <w:marRight w:val="0"/>
              <w:marTop w:val="0"/>
              <w:marBottom w:val="0"/>
              <w:divBdr>
                <w:top w:val="none" w:sz="0" w:space="0" w:color="auto"/>
                <w:left w:val="none" w:sz="0" w:space="0" w:color="auto"/>
                <w:bottom w:val="none" w:sz="0" w:space="0" w:color="auto"/>
                <w:right w:val="none" w:sz="0" w:space="0" w:color="auto"/>
              </w:divBdr>
              <w:divsChild>
                <w:div w:id="71219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76933">
      <w:bodyDiv w:val="1"/>
      <w:marLeft w:val="0"/>
      <w:marRight w:val="0"/>
      <w:marTop w:val="0"/>
      <w:marBottom w:val="0"/>
      <w:divBdr>
        <w:top w:val="none" w:sz="0" w:space="0" w:color="auto"/>
        <w:left w:val="none" w:sz="0" w:space="0" w:color="auto"/>
        <w:bottom w:val="none" w:sz="0" w:space="0" w:color="auto"/>
        <w:right w:val="none" w:sz="0" w:space="0" w:color="auto"/>
      </w:divBdr>
      <w:divsChild>
        <w:div w:id="727268049">
          <w:marLeft w:val="0"/>
          <w:marRight w:val="0"/>
          <w:marTop w:val="100"/>
          <w:marBottom w:val="0"/>
          <w:divBdr>
            <w:top w:val="none" w:sz="0" w:space="0" w:color="auto"/>
            <w:left w:val="none" w:sz="0" w:space="0" w:color="auto"/>
            <w:bottom w:val="none" w:sz="0" w:space="0" w:color="auto"/>
            <w:right w:val="none" w:sz="0" w:space="0" w:color="auto"/>
          </w:divBdr>
        </w:div>
        <w:div w:id="1075204375">
          <w:marLeft w:val="0"/>
          <w:marRight w:val="0"/>
          <w:marTop w:val="0"/>
          <w:marBottom w:val="0"/>
          <w:divBdr>
            <w:top w:val="none" w:sz="0" w:space="0" w:color="auto"/>
            <w:left w:val="none" w:sz="0" w:space="0" w:color="auto"/>
            <w:bottom w:val="none" w:sz="0" w:space="0" w:color="auto"/>
            <w:right w:val="none" w:sz="0" w:space="0" w:color="auto"/>
          </w:divBdr>
          <w:divsChild>
            <w:div w:id="233007857">
              <w:marLeft w:val="0"/>
              <w:marRight w:val="0"/>
              <w:marTop w:val="0"/>
              <w:marBottom w:val="0"/>
              <w:divBdr>
                <w:top w:val="none" w:sz="0" w:space="0" w:color="auto"/>
                <w:left w:val="none" w:sz="0" w:space="0" w:color="auto"/>
                <w:bottom w:val="none" w:sz="0" w:space="0" w:color="auto"/>
                <w:right w:val="none" w:sz="0" w:space="0" w:color="auto"/>
              </w:divBdr>
              <w:divsChild>
                <w:div w:id="19096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583291">
      <w:bodyDiv w:val="1"/>
      <w:marLeft w:val="0"/>
      <w:marRight w:val="0"/>
      <w:marTop w:val="0"/>
      <w:marBottom w:val="0"/>
      <w:divBdr>
        <w:top w:val="none" w:sz="0" w:space="0" w:color="auto"/>
        <w:left w:val="none" w:sz="0" w:space="0" w:color="auto"/>
        <w:bottom w:val="none" w:sz="0" w:space="0" w:color="auto"/>
        <w:right w:val="none" w:sz="0" w:space="0" w:color="auto"/>
      </w:divBdr>
    </w:div>
    <w:div w:id="887254667">
      <w:bodyDiv w:val="1"/>
      <w:marLeft w:val="0"/>
      <w:marRight w:val="0"/>
      <w:marTop w:val="0"/>
      <w:marBottom w:val="0"/>
      <w:divBdr>
        <w:top w:val="none" w:sz="0" w:space="0" w:color="auto"/>
        <w:left w:val="none" w:sz="0" w:space="0" w:color="auto"/>
        <w:bottom w:val="none" w:sz="0" w:space="0" w:color="auto"/>
        <w:right w:val="none" w:sz="0" w:space="0" w:color="auto"/>
      </w:divBdr>
    </w:div>
    <w:div w:id="931815114">
      <w:bodyDiv w:val="1"/>
      <w:marLeft w:val="0"/>
      <w:marRight w:val="0"/>
      <w:marTop w:val="0"/>
      <w:marBottom w:val="0"/>
      <w:divBdr>
        <w:top w:val="none" w:sz="0" w:space="0" w:color="auto"/>
        <w:left w:val="none" w:sz="0" w:space="0" w:color="auto"/>
        <w:bottom w:val="none" w:sz="0" w:space="0" w:color="auto"/>
        <w:right w:val="none" w:sz="0" w:space="0" w:color="auto"/>
      </w:divBdr>
    </w:div>
    <w:div w:id="956840229">
      <w:bodyDiv w:val="1"/>
      <w:marLeft w:val="0"/>
      <w:marRight w:val="0"/>
      <w:marTop w:val="0"/>
      <w:marBottom w:val="0"/>
      <w:divBdr>
        <w:top w:val="none" w:sz="0" w:space="0" w:color="auto"/>
        <w:left w:val="none" w:sz="0" w:space="0" w:color="auto"/>
        <w:bottom w:val="none" w:sz="0" w:space="0" w:color="auto"/>
        <w:right w:val="none" w:sz="0" w:space="0" w:color="auto"/>
      </w:divBdr>
    </w:div>
    <w:div w:id="1705017121">
      <w:bodyDiv w:val="1"/>
      <w:marLeft w:val="0"/>
      <w:marRight w:val="0"/>
      <w:marTop w:val="0"/>
      <w:marBottom w:val="0"/>
      <w:divBdr>
        <w:top w:val="none" w:sz="0" w:space="0" w:color="auto"/>
        <w:left w:val="none" w:sz="0" w:space="0" w:color="auto"/>
        <w:bottom w:val="none" w:sz="0" w:space="0" w:color="auto"/>
        <w:right w:val="none" w:sz="0" w:space="0" w:color="auto"/>
      </w:divBdr>
    </w:div>
    <w:div w:id="1840346321">
      <w:bodyDiv w:val="1"/>
      <w:marLeft w:val="0"/>
      <w:marRight w:val="0"/>
      <w:marTop w:val="0"/>
      <w:marBottom w:val="0"/>
      <w:divBdr>
        <w:top w:val="none" w:sz="0" w:space="0" w:color="auto"/>
        <w:left w:val="none" w:sz="0" w:space="0" w:color="auto"/>
        <w:bottom w:val="none" w:sz="0" w:space="0" w:color="auto"/>
        <w:right w:val="none" w:sz="0" w:space="0" w:color="auto"/>
      </w:divBdr>
    </w:div>
    <w:div w:id="2138447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ristina.nichifor@kia.i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rancesco.cremonesi@kia.i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ristina.nichifor@kia.it"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francesco.cremonesi@kia.i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28AA9B-DCB0-49E5-AA4F-BA62B52E309F}">
  <ds:schemaRefs>
    <ds:schemaRef ds:uri="http://schemas.microsoft.com/sharepoint/v3/contenttype/forms"/>
  </ds:schemaRefs>
</ds:datastoreItem>
</file>

<file path=customXml/itemProps2.xml><?xml version="1.0" encoding="utf-8"?>
<ds:datastoreItem xmlns:ds="http://schemas.openxmlformats.org/officeDocument/2006/customXml" ds:itemID="{F34A8822-1E95-4B20-A4C1-0A76BD2D37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624945-B7D3-4B9B-83B3-071A49213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7</Words>
  <Characters>4831</Characters>
  <Application>Microsoft Office Word</Application>
  <DocSecurity>0</DocSecurity>
  <Lines>40</Lines>
  <Paragraphs>11</Paragraphs>
  <ScaleCrop>false</ScaleCrop>
  <HeadingPairs>
    <vt:vector size="6" baseType="variant">
      <vt:variant>
        <vt:lpstr>Titolo</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667</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Cremonesi, Francesco</cp:lastModifiedBy>
  <cp:revision>3</cp:revision>
  <cp:lastPrinted>2021-12-23T15:33:00Z</cp:lastPrinted>
  <dcterms:created xsi:type="dcterms:W3CDTF">2022-06-07T08:43:00Z</dcterms:created>
  <dcterms:modified xsi:type="dcterms:W3CDTF">2022-06-0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SIP_Label_425c787f-039f-4287-bd0c-30008109edfc_Enabled">
    <vt:lpwstr>true</vt:lpwstr>
  </property>
  <property fmtid="{D5CDD505-2E9C-101B-9397-08002B2CF9AE}" pid="4" name="MSIP_Label_425c787f-039f-4287-bd0c-30008109edfc_SetDate">
    <vt:lpwstr>2021-11-08T01:16:24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0724df55-7121-4a23-85b2-9f10d0cdb54e</vt:lpwstr>
  </property>
  <property fmtid="{D5CDD505-2E9C-101B-9397-08002B2CF9AE}" pid="9" name="MSIP_Label_425c787f-039f-4287-bd0c-30008109edfc_ContentBits">
    <vt:lpwstr>0</vt:lpwstr>
  </property>
  <property fmtid="{D5CDD505-2E9C-101B-9397-08002B2CF9AE}" pid="10" name="Order">
    <vt:r8>95500</vt:r8>
  </property>
  <property fmtid="{D5CDD505-2E9C-101B-9397-08002B2CF9AE}" pid="11" name="_ExtendedDescription">
    <vt:lpwstr/>
  </property>
  <property fmtid="{D5CDD505-2E9C-101B-9397-08002B2CF9AE}" pid="12" name="TriggerFlowInfo">
    <vt:lpwstr/>
  </property>
  <property fmtid="{D5CDD505-2E9C-101B-9397-08002B2CF9AE}" pid="13" name="ComplianceAssetId">
    <vt:lpwstr/>
  </property>
  <property fmtid="{D5CDD505-2E9C-101B-9397-08002B2CF9AE}" pid="14" name="MSIP_Label_f13de811-376d-4743-ab4e-27d2885d631b_Enabled">
    <vt:lpwstr>true</vt:lpwstr>
  </property>
  <property fmtid="{D5CDD505-2E9C-101B-9397-08002B2CF9AE}" pid="15" name="MSIP_Label_f13de811-376d-4743-ab4e-27d2885d631b_SetDate">
    <vt:lpwstr>2022-06-03T08:01:45Z</vt:lpwstr>
  </property>
  <property fmtid="{D5CDD505-2E9C-101B-9397-08002B2CF9AE}" pid="16" name="MSIP_Label_f13de811-376d-4743-ab4e-27d2885d631b_Method">
    <vt:lpwstr>Privileged</vt:lpwstr>
  </property>
  <property fmtid="{D5CDD505-2E9C-101B-9397-08002B2CF9AE}" pid="17" name="MSIP_Label_f13de811-376d-4743-ab4e-27d2885d631b_Name">
    <vt:lpwstr>Internal use only (General)</vt:lpwstr>
  </property>
  <property fmtid="{D5CDD505-2E9C-101B-9397-08002B2CF9AE}" pid="18" name="MSIP_Label_f13de811-376d-4743-ab4e-27d2885d631b_SiteId">
    <vt:lpwstr>815142b9-9d2f-4d92-83c3-65e5740e49aa</vt:lpwstr>
  </property>
  <property fmtid="{D5CDD505-2E9C-101B-9397-08002B2CF9AE}" pid="19" name="MSIP_Label_f13de811-376d-4743-ab4e-27d2885d631b_ActionId">
    <vt:lpwstr>e5f5c54b-b984-4bbc-af3a-2ac2e87a09d8</vt:lpwstr>
  </property>
  <property fmtid="{D5CDD505-2E9C-101B-9397-08002B2CF9AE}" pid="20" name="MSIP_Label_f13de811-376d-4743-ab4e-27d2885d631b_ContentBits">
    <vt:lpwstr>0</vt:lpwstr>
  </property>
</Properties>
</file>